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33C6" w:rsidRPr="003C42E9" w:rsidRDefault="007D027A" w:rsidP="007D027A">
      <w:pPr>
        <w:jc w:val="center"/>
        <w:rPr>
          <w:lang w:val="pt-BR"/>
        </w:rPr>
      </w:pPr>
      <w:r w:rsidRPr="003C42E9">
        <w:rPr>
          <w:noProof/>
          <w:lang w:val="es-ES" w:eastAsia="es-ES"/>
        </w:rPr>
        <w:drawing>
          <wp:inline distT="0" distB="0" distL="0" distR="0">
            <wp:extent cx="1348836" cy="1339359"/>
            <wp:effectExtent l="76200" t="76200" r="60960" b="70485"/>
            <wp:docPr id="1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385564_709915425702816_1724472526_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836" cy="1339359"/>
                    </a:xfrm>
                    <a:prstGeom prst="ellipse">
                      <a:avLst/>
                    </a:prstGeom>
                    <a:ln w="63500" cap="rnd">
                      <a:solidFill>
                        <a:srgbClr val="A6633C"/>
                      </a:solidFill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B4210" w:rsidRPr="003C42E9" w:rsidRDefault="003B4210" w:rsidP="003B4210">
      <w:pPr>
        <w:jc w:val="center"/>
        <w:rPr>
          <w:lang w:val="pt-BR"/>
        </w:rPr>
      </w:pPr>
    </w:p>
    <w:p w:rsidR="00BD237F" w:rsidRPr="00BD237F" w:rsidRDefault="00BD237F" w:rsidP="00BD237F">
      <w:pPr>
        <w:pStyle w:val="Heading3"/>
        <w:shd w:val="clear" w:color="auto" w:fill="FFFFFF"/>
        <w:spacing w:before="0"/>
        <w:jc w:val="center"/>
        <w:rPr>
          <w:rFonts w:ascii="Century Gothic" w:eastAsiaTheme="minorHAnsi" w:hAnsi="Century Gothic" w:cstheme="minorBidi"/>
          <w:b/>
          <w:color w:val="592525"/>
          <w:sz w:val="52"/>
          <w:szCs w:val="52"/>
          <w:lang w:val="pt-BR"/>
        </w:rPr>
      </w:pPr>
      <w:r w:rsidRPr="00BD237F">
        <w:rPr>
          <w:rFonts w:ascii="Century Gothic" w:eastAsiaTheme="minorHAnsi" w:hAnsi="Century Gothic" w:cstheme="minorBidi"/>
          <w:b/>
          <w:color w:val="592525"/>
          <w:sz w:val="52"/>
          <w:szCs w:val="52"/>
          <w:lang w:val="pt-BR"/>
        </w:rPr>
        <w:t>Emily Barbosa Araujo</w:t>
      </w:r>
    </w:p>
    <w:p w:rsidR="003B4210" w:rsidRPr="003C42E9" w:rsidRDefault="003C42E9" w:rsidP="006F3731">
      <w:pPr>
        <w:pStyle w:val="Designation"/>
        <w:rPr>
          <w:lang w:val="pt-BR"/>
        </w:rPr>
      </w:pPr>
      <w:r w:rsidRPr="003C42E9">
        <w:rPr>
          <w:lang w:val="pt-BR"/>
        </w:rPr>
        <w:t xml:space="preserve">Representante de Atendimento ao </w:t>
      </w:r>
      <w:r>
        <w:rPr>
          <w:lang w:val="pt-BR"/>
        </w:rPr>
        <w:t>Cliente</w:t>
      </w:r>
    </w:p>
    <w:p w:rsidR="007D027A" w:rsidRPr="003C42E9" w:rsidRDefault="003C42E9" w:rsidP="00F16E2A">
      <w:pPr>
        <w:pStyle w:val="ContactInfo"/>
        <w:rPr>
          <w:lang w:val="pt-BR"/>
        </w:rPr>
      </w:pPr>
      <w:r w:rsidRPr="003C42E9">
        <w:rPr>
          <w:lang w:val="pt-BR"/>
        </w:rPr>
        <w:t>Telefone</w:t>
      </w:r>
      <w:r w:rsidR="007D027A" w:rsidRPr="003C42E9">
        <w:rPr>
          <w:lang w:val="pt-BR"/>
        </w:rPr>
        <w:t>: (123) 456 78 99 | E</w:t>
      </w:r>
      <w:r w:rsidRPr="003C42E9">
        <w:rPr>
          <w:lang w:val="pt-BR"/>
        </w:rPr>
        <w:t>-</w:t>
      </w:r>
      <w:r w:rsidR="007D027A" w:rsidRPr="003C42E9">
        <w:rPr>
          <w:lang w:val="pt-BR"/>
        </w:rPr>
        <w:t>mail: info@</w:t>
      </w:r>
      <w:r w:rsidR="00BD237F">
        <w:rPr>
          <w:lang w:val="pt-BR"/>
        </w:rPr>
        <w:t>info</w:t>
      </w:r>
      <w:r w:rsidR="007D027A" w:rsidRPr="003C42E9">
        <w:rPr>
          <w:lang w:val="pt-BR"/>
        </w:rPr>
        <w:t>.com | Website: www.</w:t>
      </w:r>
      <w:r w:rsidR="00BD237F">
        <w:rPr>
          <w:lang w:val="pt-BR"/>
        </w:rPr>
        <w:t>modelos-curriculo.</w:t>
      </w:r>
      <w:r w:rsidR="007D027A" w:rsidRPr="003C42E9">
        <w:rPr>
          <w:lang w:val="pt-BR"/>
        </w:rPr>
        <w:t>com</w:t>
      </w:r>
    </w:p>
    <w:p w:rsidR="007D027A" w:rsidRPr="003C42E9" w:rsidRDefault="003C42E9" w:rsidP="00F16E2A">
      <w:pPr>
        <w:pStyle w:val="ContactInfo"/>
        <w:rPr>
          <w:lang w:val="pt-BR"/>
        </w:rPr>
      </w:pPr>
      <w:r w:rsidRPr="003C42E9">
        <w:rPr>
          <w:lang w:val="pt-BR"/>
        </w:rPr>
        <w:t>Endereço</w:t>
      </w:r>
      <w:r w:rsidR="007D027A" w:rsidRPr="003C42E9">
        <w:rPr>
          <w:lang w:val="pt-BR"/>
        </w:rPr>
        <w:t xml:space="preserve">: </w:t>
      </w:r>
      <w:r w:rsidR="00BD237F" w:rsidRPr="00BD237F">
        <w:rPr>
          <w:lang w:val="pt-BR"/>
        </w:rPr>
        <w:t>Rua Girafa, 1042</w:t>
      </w:r>
      <w:r w:rsidR="00BD237F">
        <w:rPr>
          <w:lang w:val="pt-BR"/>
        </w:rPr>
        <w:t xml:space="preserve"> </w:t>
      </w:r>
      <w:r w:rsidR="00BD237F" w:rsidRPr="00BD237F">
        <w:rPr>
          <w:lang w:val="pt-BR"/>
        </w:rPr>
        <w:t>Olinda-PE</w:t>
      </w:r>
      <w:r w:rsidR="00BD237F">
        <w:rPr>
          <w:lang w:val="pt-BR"/>
        </w:rPr>
        <w:t xml:space="preserve"> </w:t>
      </w:r>
      <w:r w:rsidR="00BD237F" w:rsidRPr="00BD237F">
        <w:rPr>
          <w:lang w:val="pt-BR"/>
        </w:rPr>
        <w:t>53230-350</w:t>
      </w:r>
    </w:p>
    <w:p w:rsidR="003F595D" w:rsidRPr="003C42E9" w:rsidRDefault="003F595D">
      <w:pPr>
        <w:rPr>
          <w:lang w:val="pt-BR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12"/>
        <w:gridCol w:w="3793"/>
        <w:gridCol w:w="3611"/>
      </w:tblGrid>
      <w:tr w:rsidR="009D02DA" w:rsidRPr="003C42E9" w:rsidTr="00A50B14">
        <w:trPr>
          <w:jc w:val="center"/>
        </w:trPr>
        <w:tc>
          <w:tcPr>
            <w:tcW w:w="3612" w:type="dxa"/>
            <w:tcBorders>
              <w:bottom w:val="dashSmallGap" w:sz="18" w:space="0" w:color="A6633C"/>
            </w:tcBorders>
          </w:tcPr>
          <w:p w:rsidR="009D02DA" w:rsidRPr="003C42E9" w:rsidRDefault="009D02DA" w:rsidP="004A16E9">
            <w:pPr>
              <w:rPr>
                <w:lang w:val="pt-BR"/>
              </w:rPr>
            </w:pPr>
          </w:p>
        </w:tc>
        <w:tc>
          <w:tcPr>
            <w:tcW w:w="3793" w:type="dxa"/>
            <w:vMerge w:val="restart"/>
            <w:tcMar>
              <w:left w:w="0" w:type="dxa"/>
              <w:right w:w="0" w:type="dxa"/>
            </w:tcMar>
            <w:vAlign w:val="center"/>
          </w:tcPr>
          <w:p w:rsidR="009D02DA" w:rsidRPr="003C42E9" w:rsidRDefault="00A73B07" w:rsidP="004A16E9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</w:r>
            <w:r>
              <w:rPr>
                <w:lang w:val="pt-BR"/>
              </w:rPr>
              <w:pict>
                <v:roundrect id="AutoShape 177" o:spid="_x0000_s1103" style="width:187.2pt;height:25.15pt;visibility:visible;mso-left-percent:-10001;mso-top-percent:-10001;mso-position-horizontal:absolute;mso-position-horizontal-relative:char;mso-position-vertical:absolute;mso-position-vertical-relative:line;mso-left-percent:-10001;mso-top-percent:-10001;v-text-anchor:middle" arcsize="10923f" fillcolor="#a6633c" stroked="f">
                  <v:textbox inset=",0,,0">
                    <w:txbxContent>
                      <w:p w:rsidR="004A16E9" w:rsidRPr="003C42E9" w:rsidRDefault="003C42E9" w:rsidP="00E71EB3">
                        <w:pPr>
                          <w:pStyle w:val="Heading1"/>
                          <w:rPr>
                            <w:lang w:val="pt-BR"/>
                          </w:rPr>
                        </w:pPr>
                        <w:r w:rsidRPr="003C42E9">
                          <w:rPr>
                            <w:lang w:val="pt-BR"/>
                          </w:rPr>
                          <w:t>Experiência</w:t>
                        </w:r>
                      </w:p>
                    </w:txbxContent>
                  </v:textbox>
                  <w10:wrap type="none"/>
                  <w10:anchorlock/>
                </v:roundrect>
              </w:pict>
            </w:r>
          </w:p>
        </w:tc>
        <w:tc>
          <w:tcPr>
            <w:tcW w:w="3611" w:type="dxa"/>
            <w:tcBorders>
              <w:bottom w:val="dashSmallGap" w:sz="18" w:space="0" w:color="A6633C"/>
            </w:tcBorders>
          </w:tcPr>
          <w:p w:rsidR="009D02DA" w:rsidRPr="003C42E9" w:rsidRDefault="009D02DA" w:rsidP="004A16E9">
            <w:pPr>
              <w:rPr>
                <w:lang w:val="pt-BR"/>
              </w:rPr>
            </w:pPr>
          </w:p>
        </w:tc>
      </w:tr>
      <w:tr w:rsidR="009D02DA" w:rsidRPr="003C42E9" w:rsidTr="00A50B14">
        <w:trPr>
          <w:jc w:val="center"/>
        </w:trPr>
        <w:tc>
          <w:tcPr>
            <w:tcW w:w="3612" w:type="dxa"/>
            <w:tcBorders>
              <w:top w:val="dashSmallGap" w:sz="18" w:space="0" w:color="A6633C"/>
            </w:tcBorders>
          </w:tcPr>
          <w:p w:rsidR="009D02DA" w:rsidRPr="003C42E9" w:rsidRDefault="009D02DA" w:rsidP="004A16E9">
            <w:pPr>
              <w:rPr>
                <w:lang w:val="pt-BR"/>
              </w:rPr>
            </w:pPr>
          </w:p>
        </w:tc>
        <w:tc>
          <w:tcPr>
            <w:tcW w:w="3793" w:type="dxa"/>
            <w:vMerge/>
          </w:tcPr>
          <w:p w:rsidR="009D02DA" w:rsidRPr="003C42E9" w:rsidRDefault="009D02DA" w:rsidP="004A16E9">
            <w:pPr>
              <w:rPr>
                <w:lang w:val="pt-BR"/>
              </w:rPr>
            </w:pPr>
          </w:p>
        </w:tc>
        <w:tc>
          <w:tcPr>
            <w:tcW w:w="3611" w:type="dxa"/>
            <w:tcBorders>
              <w:top w:val="dashSmallGap" w:sz="18" w:space="0" w:color="A6633C"/>
            </w:tcBorders>
          </w:tcPr>
          <w:p w:rsidR="009D02DA" w:rsidRPr="003C42E9" w:rsidRDefault="009D02DA" w:rsidP="004A16E9">
            <w:pPr>
              <w:rPr>
                <w:lang w:val="pt-BR"/>
              </w:rPr>
            </w:pPr>
          </w:p>
        </w:tc>
      </w:tr>
      <w:tr w:rsidR="007F4F4A" w:rsidRPr="003C42E9" w:rsidTr="00A50B14">
        <w:trPr>
          <w:trHeight w:val="1727"/>
          <w:jc w:val="center"/>
        </w:trPr>
        <w:tc>
          <w:tcPr>
            <w:tcW w:w="11016" w:type="dxa"/>
            <w:gridSpan w:val="3"/>
          </w:tcPr>
          <w:p w:rsidR="004A16E9" w:rsidRPr="003C42E9" w:rsidRDefault="004A16E9" w:rsidP="004A16E9">
            <w:pPr>
              <w:jc w:val="center"/>
              <w:rPr>
                <w:lang w:val="pt-BR"/>
              </w:rPr>
            </w:pPr>
          </w:p>
          <w:p w:rsidR="007F4F4A" w:rsidRPr="003C42E9" w:rsidRDefault="003C42E9" w:rsidP="004A16E9">
            <w:pPr>
              <w:pStyle w:val="BoldCentered"/>
              <w:rPr>
                <w:lang w:val="pt-BR"/>
              </w:rPr>
            </w:pPr>
            <w:r w:rsidRPr="003C42E9">
              <w:rPr>
                <w:lang w:val="pt-BR"/>
              </w:rPr>
              <w:t xml:space="preserve">Representante de Atendimento ao </w:t>
            </w:r>
            <w:r>
              <w:rPr>
                <w:lang w:val="pt-BR"/>
              </w:rPr>
              <w:t>Cliente</w:t>
            </w:r>
            <w:r w:rsidR="004A16E9" w:rsidRPr="003C42E9">
              <w:rPr>
                <w:lang w:val="pt-BR"/>
              </w:rPr>
              <w:sym w:font="Wingdings" w:char="F09F"/>
            </w:r>
            <w:r w:rsidRPr="003C42E9">
              <w:rPr>
                <w:lang w:val="pt-BR"/>
              </w:rPr>
              <w:t xml:space="preserve">Contato com o </w:t>
            </w:r>
            <w:r>
              <w:rPr>
                <w:lang w:val="pt-BR"/>
              </w:rPr>
              <w:t>Cliente</w:t>
            </w:r>
            <w:r w:rsidR="004A16E9" w:rsidRPr="003C42E9">
              <w:rPr>
                <w:lang w:val="pt-BR"/>
              </w:rPr>
              <w:t xml:space="preserve"> </w:t>
            </w:r>
            <w:r w:rsidR="004A16E9" w:rsidRPr="003C42E9">
              <w:rPr>
                <w:lang w:val="pt-BR"/>
              </w:rPr>
              <w:sym w:font="Wingdings" w:char="F09F"/>
            </w:r>
            <w:r w:rsidR="00BE11F6" w:rsidRPr="003C42E9">
              <w:rPr>
                <w:lang w:val="pt-BR"/>
              </w:rPr>
              <w:t xml:space="preserve"> Rockford, IL</w:t>
            </w:r>
            <w:r w:rsidR="004A16E9" w:rsidRPr="003C42E9">
              <w:rPr>
                <w:lang w:val="pt-BR"/>
              </w:rPr>
              <w:sym w:font="Wingdings" w:char="F09F"/>
            </w:r>
            <w:r w:rsidR="00BE11F6" w:rsidRPr="003C42E9">
              <w:rPr>
                <w:lang w:val="pt-BR"/>
              </w:rPr>
              <w:t>2013</w:t>
            </w:r>
            <w:r w:rsidR="007F4F4A" w:rsidRPr="003C42E9">
              <w:rPr>
                <w:lang w:val="pt-BR"/>
              </w:rPr>
              <w:t xml:space="preserve"> – Present</w:t>
            </w:r>
            <w:r w:rsidRPr="003C42E9">
              <w:rPr>
                <w:lang w:val="pt-BR"/>
              </w:rPr>
              <w:t>e</w:t>
            </w:r>
          </w:p>
          <w:p w:rsidR="007F4F4A" w:rsidRPr="003C42E9" w:rsidRDefault="007F4F4A" w:rsidP="00A75959">
            <w:pPr>
              <w:jc w:val="center"/>
              <w:rPr>
                <w:lang w:val="pt-BR"/>
              </w:rPr>
            </w:pPr>
            <w:r w:rsidRPr="003C42E9">
              <w:rPr>
                <w:lang w:val="pt-BR"/>
              </w:rPr>
              <w:t>Vivamus a mi. Morbineque. Aliquameratvolutpat. Integer ultriceslobortiseros. Pellentesque habitant morbitristiquesenectus et netus et malesuada fames ac turpisegestas.</w:t>
            </w:r>
          </w:p>
          <w:p w:rsidR="004A16E9" w:rsidRPr="003C42E9" w:rsidRDefault="004A16E9" w:rsidP="004A16E9">
            <w:pPr>
              <w:jc w:val="center"/>
              <w:rPr>
                <w:lang w:val="pt-BR"/>
              </w:rPr>
            </w:pPr>
          </w:p>
          <w:p w:rsidR="007F4F4A" w:rsidRPr="003C42E9" w:rsidRDefault="003C42E9" w:rsidP="004A16E9">
            <w:pPr>
              <w:pStyle w:val="BoldCentered"/>
              <w:rPr>
                <w:lang w:val="pt-BR"/>
              </w:rPr>
            </w:pPr>
            <w:r w:rsidRPr="003C42E9">
              <w:rPr>
                <w:lang w:val="pt-BR"/>
              </w:rPr>
              <w:t>Registro de Paciente</w:t>
            </w:r>
            <w:r w:rsidR="004A16E9" w:rsidRPr="003C42E9">
              <w:rPr>
                <w:lang w:val="pt-BR"/>
              </w:rPr>
              <w:sym w:font="Wingdings" w:char="F09F"/>
            </w:r>
            <w:r w:rsidR="00BE11F6" w:rsidRPr="003C42E9">
              <w:rPr>
                <w:lang w:val="pt-BR"/>
              </w:rPr>
              <w:t>HeitRehabilitation</w:t>
            </w:r>
            <w:r w:rsidR="004A16E9" w:rsidRPr="003C42E9">
              <w:rPr>
                <w:lang w:val="pt-BR"/>
              </w:rPr>
              <w:sym w:font="Wingdings" w:char="F09F"/>
            </w:r>
            <w:r w:rsidR="00BE11F6" w:rsidRPr="003C42E9">
              <w:rPr>
                <w:lang w:val="pt-BR"/>
              </w:rPr>
              <w:t xml:space="preserve"> Rockford - IL</w:t>
            </w:r>
            <w:r w:rsidR="004A16E9" w:rsidRPr="003C42E9">
              <w:rPr>
                <w:lang w:val="pt-BR"/>
              </w:rPr>
              <w:sym w:font="Wingdings" w:char="F09F"/>
            </w:r>
            <w:r w:rsidR="00BE11F6" w:rsidRPr="003C42E9">
              <w:rPr>
                <w:lang w:val="pt-BR"/>
              </w:rPr>
              <w:t>2013</w:t>
            </w:r>
            <w:r w:rsidR="007F4F4A" w:rsidRPr="003C42E9">
              <w:rPr>
                <w:lang w:val="pt-BR"/>
              </w:rPr>
              <w:t xml:space="preserve"> – </w:t>
            </w:r>
            <w:r w:rsidR="00BE11F6" w:rsidRPr="003C42E9">
              <w:rPr>
                <w:lang w:val="pt-BR"/>
              </w:rPr>
              <w:t>2013</w:t>
            </w:r>
          </w:p>
          <w:p w:rsidR="007F4F4A" w:rsidRPr="003C42E9" w:rsidRDefault="007F4F4A" w:rsidP="00A75959">
            <w:pPr>
              <w:jc w:val="center"/>
              <w:rPr>
                <w:lang w:val="pt-BR"/>
              </w:rPr>
            </w:pPr>
            <w:r w:rsidRPr="003C42E9">
              <w:rPr>
                <w:lang w:val="pt-BR"/>
              </w:rPr>
              <w:t>Proin semper, ante vitae sollicitudinposuere, metus quam iaculisnibh, vitae scelerisquenuncmassaegetpede.</w:t>
            </w:r>
          </w:p>
          <w:p w:rsidR="004A16E9" w:rsidRPr="003C42E9" w:rsidRDefault="004A16E9" w:rsidP="004A16E9">
            <w:pPr>
              <w:rPr>
                <w:lang w:val="pt-BR"/>
              </w:rPr>
            </w:pPr>
          </w:p>
          <w:p w:rsidR="007F4F4A" w:rsidRPr="003C42E9" w:rsidRDefault="003C42E9" w:rsidP="004A16E9">
            <w:pPr>
              <w:pStyle w:val="BoldCentered"/>
              <w:rPr>
                <w:lang w:val="pt-BR"/>
              </w:rPr>
            </w:pPr>
            <w:r w:rsidRPr="003C42E9">
              <w:rPr>
                <w:lang w:val="pt-BR"/>
              </w:rPr>
              <w:t>Examinadora de Reclamação Médica</w:t>
            </w:r>
            <w:r w:rsidR="004A16E9" w:rsidRPr="003C42E9">
              <w:rPr>
                <w:lang w:val="pt-BR"/>
              </w:rPr>
              <w:sym w:font="Wingdings" w:char="F09F"/>
            </w:r>
            <w:r w:rsidR="00BE11F6" w:rsidRPr="003C42E9">
              <w:rPr>
                <w:lang w:val="pt-BR"/>
              </w:rPr>
              <w:t xml:space="preserve">Pioneer Life Insurance Company </w:t>
            </w:r>
            <w:r w:rsidR="004A16E9" w:rsidRPr="003C42E9">
              <w:rPr>
                <w:lang w:val="pt-BR"/>
              </w:rPr>
              <w:sym w:font="Wingdings" w:char="F09F"/>
            </w:r>
            <w:r w:rsidR="00BE11F6" w:rsidRPr="003C42E9">
              <w:rPr>
                <w:lang w:val="pt-BR"/>
              </w:rPr>
              <w:t xml:space="preserve"> Rockford, IL</w:t>
            </w:r>
            <w:r w:rsidR="004A16E9" w:rsidRPr="003C42E9">
              <w:rPr>
                <w:lang w:val="pt-BR"/>
              </w:rPr>
              <w:sym w:font="Wingdings" w:char="F09F"/>
            </w:r>
            <w:r w:rsidR="00BE11F6" w:rsidRPr="003C42E9">
              <w:rPr>
                <w:lang w:val="pt-BR"/>
              </w:rPr>
              <w:t>2010</w:t>
            </w:r>
            <w:r w:rsidR="007F4F4A" w:rsidRPr="003C42E9">
              <w:rPr>
                <w:lang w:val="pt-BR"/>
              </w:rPr>
              <w:t xml:space="preserve"> – </w:t>
            </w:r>
            <w:r w:rsidR="00BE11F6" w:rsidRPr="003C42E9">
              <w:rPr>
                <w:lang w:val="pt-BR"/>
              </w:rPr>
              <w:t>2013</w:t>
            </w:r>
          </w:p>
          <w:p w:rsidR="007F4F4A" w:rsidRPr="003C42E9" w:rsidRDefault="007F4F4A" w:rsidP="00A75959">
            <w:pPr>
              <w:jc w:val="center"/>
              <w:rPr>
                <w:lang w:val="pt-BR"/>
              </w:rPr>
            </w:pPr>
            <w:r w:rsidRPr="003C42E9">
              <w:rPr>
                <w:lang w:val="pt-BR"/>
              </w:rPr>
              <w:t>Sedveliturna, interdumvel, ultriciesvel, faucibus at, quam. Donecelitest, consectetuereget, consequatquis, tempus quis, wisi. In in nunc.</w:t>
            </w:r>
          </w:p>
        </w:tc>
      </w:tr>
    </w:tbl>
    <w:p w:rsidR="009D02DA" w:rsidRPr="003C42E9" w:rsidRDefault="009D02DA">
      <w:pPr>
        <w:rPr>
          <w:lang w:val="pt-BR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12"/>
        <w:gridCol w:w="3793"/>
        <w:gridCol w:w="3611"/>
      </w:tblGrid>
      <w:tr w:rsidR="006F087E" w:rsidRPr="003C42E9" w:rsidTr="000D18BD">
        <w:trPr>
          <w:jc w:val="center"/>
        </w:trPr>
        <w:tc>
          <w:tcPr>
            <w:tcW w:w="3612" w:type="dxa"/>
            <w:tcBorders>
              <w:bottom w:val="dashSmallGap" w:sz="18" w:space="0" w:color="A6633C"/>
            </w:tcBorders>
          </w:tcPr>
          <w:p w:rsidR="006F087E" w:rsidRPr="003C42E9" w:rsidRDefault="006F087E" w:rsidP="000D18BD">
            <w:pPr>
              <w:rPr>
                <w:lang w:val="pt-BR"/>
              </w:rPr>
            </w:pPr>
          </w:p>
        </w:tc>
        <w:tc>
          <w:tcPr>
            <w:tcW w:w="3793" w:type="dxa"/>
            <w:vMerge w:val="restart"/>
            <w:vAlign w:val="center"/>
          </w:tcPr>
          <w:p w:rsidR="006F087E" w:rsidRPr="003C42E9" w:rsidRDefault="00A73B07" w:rsidP="000D18BD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</w:r>
            <w:r>
              <w:rPr>
                <w:lang w:val="pt-BR"/>
              </w:rPr>
              <w:pict>
                <v:roundrect id="AutoShape 181" o:spid="_x0000_s1102" style="width:187.2pt;height:25.15pt;visibility:visible;mso-left-percent:-10001;mso-top-percent:-10001;mso-position-horizontal:absolute;mso-position-horizontal-relative:char;mso-position-vertical:absolute;mso-position-vertical-relative:line;mso-left-percent:-10001;mso-top-percent:-10001;v-text-anchor:middle" arcsize="10923f" fillcolor="#a6633c" stroked="f">
                  <v:textbox inset=",0,,0">
                    <w:txbxContent>
                      <w:p w:rsidR="006F087E" w:rsidRPr="003C42E9" w:rsidRDefault="003C42E9" w:rsidP="006F087E">
                        <w:pPr>
                          <w:pStyle w:val="Heading1"/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>FORMAÇÃO</w:t>
                        </w:r>
                      </w:p>
                    </w:txbxContent>
                  </v:textbox>
                  <w10:wrap type="none"/>
                  <w10:anchorlock/>
                </v:roundrect>
              </w:pict>
            </w:r>
          </w:p>
        </w:tc>
        <w:tc>
          <w:tcPr>
            <w:tcW w:w="3611" w:type="dxa"/>
            <w:tcBorders>
              <w:bottom w:val="dashSmallGap" w:sz="18" w:space="0" w:color="A6633C"/>
            </w:tcBorders>
          </w:tcPr>
          <w:p w:rsidR="006F087E" w:rsidRPr="003C42E9" w:rsidRDefault="006F087E" w:rsidP="000D18BD">
            <w:pPr>
              <w:rPr>
                <w:lang w:val="pt-BR"/>
              </w:rPr>
            </w:pPr>
          </w:p>
        </w:tc>
      </w:tr>
      <w:tr w:rsidR="006F087E" w:rsidRPr="003C42E9" w:rsidTr="000D18BD">
        <w:trPr>
          <w:jc w:val="center"/>
        </w:trPr>
        <w:tc>
          <w:tcPr>
            <w:tcW w:w="3612" w:type="dxa"/>
            <w:tcBorders>
              <w:top w:val="dashSmallGap" w:sz="18" w:space="0" w:color="A6633C"/>
            </w:tcBorders>
          </w:tcPr>
          <w:p w:rsidR="006F087E" w:rsidRPr="003C42E9" w:rsidRDefault="006F087E" w:rsidP="000D18BD">
            <w:pPr>
              <w:rPr>
                <w:lang w:val="pt-BR"/>
              </w:rPr>
            </w:pPr>
          </w:p>
        </w:tc>
        <w:tc>
          <w:tcPr>
            <w:tcW w:w="3793" w:type="dxa"/>
            <w:vMerge/>
          </w:tcPr>
          <w:p w:rsidR="006F087E" w:rsidRPr="003C42E9" w:rsidRDefault="006F087E" w:rsidP="000D18BD">
            <w:pPr>
              <w:rPr>
                <w:lang w:val="pt-BR"/>
              </w:rPr>
            </w:pPr>
          </w:p>
        </w:tc>
        <w:tc>
          <w:tcPr>
            <w:tcW w:w="3611" w:type="dxa"/>
            <w:tcBorders>
              <w:top w:val="dashSmallGap" w:sz="18" w:space="0" w:color="A6633C"/>
            </w:tcBorders>
          </w:tcPr>
          <w:p w:rsidR="006F087E" w:rsidRPr="003C42E9" w:rsidRDefault="006F087E" w:rsidP="000D18BD">
            <w:pPr>
              <w:rPr>
                <w:lang w:val="pt-BR"/>
              </w:rPr>
            </w:pPr>
          </w:p>
        </w:tc>
      </w:tr>
      <w:tr w:rsidR="006F087E" w:rsidRPr="003C42E9" w:rsidTr="000D18BD">
        <w:trPr>
          <w:jc w:val="center"/>
        </w:trPr>
        <w:tc>
          <w:tcPr>
            <w:tcW w:w="3612" w:type="dxa"/>
          </w:tcPr>
          <w:p w:rsidR="006F087E" w:rsidRPr="003C42E9" w:rsidRDefault="006F087E" w:rsidP="000D18BD">
            <w:pPr>
              <w:pStyle w:val="BoldCentered"/>
              <w:rPr>
                <w:lang w:val="pt-BR"/>
              </w:rPr>
            </w:pPr>
          </w:p>
          <w:p w:rsidR="006F087E" w:rsidRPr="003C42E9" w:rsidRDefault="003C42E9" w:rsidP="000D18BD">
            <w:pPr>
              <w:pStyle w:val="BoldCentered"/>
              <w:rPr>
                <w:lang w:val="pt-BR"/>
              </w:rPr>
            </w:pPr>
            <w:r w:rsidRPr="003C42E9">
              <w:rPr>
                <w:lang w:val="pt-BR"/>
              </w:rPr>
              <w:t>Mestrado em Alguma Coisa</w:t>
            </w:r>
          </w:p>
          <w:p w:rsidR="006F087E" w:rsidRPr="003C42E9" w:rsidRDefault="003C42E9" w:rsidP="000D18BD">
            <w:pPr>
              <w:jc w:val="center"/>
              <w:rPr>
                <w:lang w:val="pt-BR"/>
              </w:rPr>
            </w:pPr>
            <w:r w:rsidRPr="003C42E9">
              <w:rPr>
                <w:lang w:val="pt-BR"/>
              </w:rPr>
              <w:t xml:space="preserve">Faculdade </w:t>
            </w:r>
            <w:r w:rsidR="006F087E" w:rsidRPr="003C42E9">
              <w:rPr>
                <w:lang w:val="pt-BR"/>
              </w:rPr>
              <w:t xml:space="preserve">Rasmussen  </w:t>
            </w:r>
          </w:p>
          <w:p w:rsidR="006F087E" w:rsidRPr="003C42E9" w:rsidRDefault="006F087E" w:rsidP="000D18BD">
            <w:pPr>
              <w:jc w:val="center"/>
              <w:rPr>
                <w:lang w:val="pt-BR"/>
              </w:rPr>
            </w:pPr>
            <w:r w:rsidRPr="003C42E9">
              <w:rPr>
                <w:lang w:val="pt-BR"/>
              </w:rPr>
              <w:t>Rockford, IL</w:t>
            </w:r>
          </w:p>
          <w:p w:rsidR="006F087E" w:rsidRPr="003C42E9" w:rsidRDefault="006F087E" w:rsidP="000D18BD">
            <w:pPr>
              <w:jc w:val="center"/>
              <w:rPr>
                <w:lang w:val="pt-BR"/>
              </w:rPr>
            </w:pPr>
            <w:r w:rsidRPr="003C42E9">
              <w:rPr>
                <w:lang w:val="pt-BR"/>
              </w:rPr>
              <w:t>2010</w:t>
            </w:r>
          </w:p>
        </w:tc>
        <w:tc>
          <w:tcPr>
            <w:tcW w:w="3793" w:type="dxa"/>
          </w:tcPr>
          <w:p w:rsidR="006F087E" w:rsidRPr="003C42E9" w:rsidRDefault="006F087E" w:rsidP="000D18BD">
            <w:pPr>
              <w:pStyle w:val="BoldCentered"/>
              <w:rPr>
                <w:lang w:val="pt-BR"/>
              </w:rPr>
            </w:pPr>
          </w:p>
          <w:p w:rsidR="006F087E" w:rsidRPr="003C42E9" w:rsidRDefault="003C42E9" w:rsidP="000D18BD">
            <w:pPr>
              <w:pStyle w:val="BoldCentered"/>
              <w:rPr>
                <w:lang w:val="pt-BR"/>
              </w:rPr>
            </w:pPr>
            <w:r w:rsidRPr="003C42E9">
              <w:rPr>
                <w:lang w:val="pt-BR"/>
              </w:rPr>
              <w:t>Bacharelado em Ciência</w:t>
            </w:r>
          </w:p>
          <w:p w:rsidR="006F087E" w:rsidRPr="003C42E9" w:rsidRDefault="003C42E9" w:rsidP="000D18BD">
            <w:pPr>
              <w:jc w:val="center"/>
              <w:rPr>
                <w:lang w:val="pt-BR"/>
              </w:rPr>
            </w:pPr>
            <w:r w:rsidRPr="003C42E9">
              <w:rPr>
                <w:lang w:val="pt-BR"/>
              </w:rPr>
              <w:t xml:space="preserve">Faculdade </w:t>
            </w:r>
            <w:r w:rsidR="006F087E" w:rsidRPr="003C42E9">
              <w:rPr>
                <w:lang w:val="pt-BR"/>
              </w:rPr>
              <w:t xml:space="preserve">Saint. Joseph </w:t>
            </w:r>
          </w:p>
          <w:p w:rsidR="006F087E" w:rsidRPr="003C42E9" w:rsidRDefault="006F087E" w:rsidP="000D18BD">
            <w:pPr>
              <w:jc w:val="center"/>
              <w:rPr>
                <w:lang w:val="pt-BR"/>
              </w:rPr>
            </w:pPr>
            <w:r w:rsidRPr="003C42E9">
              <w:rPr>
                <w:lang w:val="pt-BR"/>
              </w:rPr>
              <w:t>Rockford, IL</w:t>
            </w:r>
          </w:p>
          <w:p w:rsidR="006F087E" w:rsidRPr="003C42E9" w:rsidRDefault="006F087E" w:rsidP="000D18BD">
            <w:pPr>
              <w:jc w:val="center"/>
              <w:rPr>
                <w:lang w:val="pt-BR"/>
              </w:rPr>
            </w:pPr>
            <w:r w:rsidRPr="003C42E9">
              <w:rPr>
                <w:lang w:val="pt-BR"/>
              </w:rPr>
              <w:t>2008</w:t>
            </w:r>
          </w:p>
        </w:tc>
        <w:tc>
          <w:tcPr>
            <w:tcW w:w="3611" w:type="dxa"/>
          </w:tcPr>
          <w:p w:rsidR="006F087E" w:rsidRPr="003C42E9" w:rsidRDefault="006F087E" w:rsidP="000D18BD">
            <w:pPr>
              <w:pStyle w:val="BoldCentered"/>
              <w:rPr>
                <w:lang w:val="pt-BR"/>
              </w:rPr>
            </w:pPr>
          </w:p>
          <w:p w:rsidR="006F087E" w:rsidRPr="003C42E9" w:rsidRDefault="006F087E" w:rsidP="000D18BD">
            <w:pPr>
              <w:pStyle w:val="BoldCentered"/>
              <w:rPr>
                <w:lang w:val="pt-BR"/>
              </w:rPr>
            </w:pPr>
            <w:r w:rsidRPr="003C42E9">
              <w:rPr>
                <w:lang w:val="pt-BR"/>
              </w:rPr>
              <w:t xml:space="preserve">Diploma </w:t>
            </w:r>
            <w:r w:rsidR="003C42E9" w:rsidRPr="003C42E9">
              <w:rPr>
                <w:lang w:val="pt-BR"/>
              </w:rPr>
              <w:t>em Farmácia</w:t>
            </w:r>
          </w:p>
          <w:p w:rsidR="006F087E" w:rsidRPr="003C42E9" w:rsidRDefault="006F087E" w:rsidP="000D18BD">
            <w:pPr>
              <w:jc w:val="center"/>
              <w:rPr>
                <w:lang w:val="pt-BR"/>
              </w:rPr>
            </w:pPr>
            <w:r w:rsidRPr="003C42E9">
              <w:rPr>
                <w:lang w:val="pt-BR"/>
              </w:rPr>
              <w:t xml:space="preserve">Pharmacy Institute </w:t>
            </w:r>
          </w:p>
          <w:p w:rsidR="006F087E" w:rsidRPr="003C42E9" w:rsidRDefault="006F087E" w:rsidP="000D18BD">
            <w:pPr>
              <w:jc w:val="center"/>
              <w:rPr>
                <w:lang w:val="pt-BR"/>
              </w:rPr>
            </w:pPr>
            <w:r w:rsidRPr="003C42E9">
              <w:rPr>
                <w:lang w:val="pt-BR"/>
              </w:rPr>
              <w:t>Rockford, IL</w:t>
            </w:r>
          </w:p>
          <w:p w:rsidR="006F087E" w:rsidRPr="003C42E9" w:rsidRDefault="006F087E" w:rsidP="000D18BD">
            <w:pPr>
              <w:jc w:val="center"/>
              <w:rPr>
                <w:lang w:val="pt-BR"/>
              </w:rPr>
            </w:pPr>
            <w:r w:rsidRPr="003C42E9">
              <w:rPr>
                <w:lang w:val="pt-BR"/>
              </w:rPr>
              <w:t>2004</w:t>
            </w:r>
          </w:p>
        </w:tc>
      </w:tr>
    </w:tbl>
    <w:p w:rsidR="006F087E" w:rsidRPr="003C42E9" w:rsidRDefault="006F087E">
      <w:pPr>
        <w:rPr>
          <w:lang w:val="pt-BR"/>
        </w:rPr>
      </w:pPr>
    </w:p>
    <w:p w:rsidR="006F087E" w:rsidRPr="003C42E9" w:rsidRDefault="006F087E">
      <w:pPr>
        <w:rPr>
          <w:lang w:val="pt-BR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72"/>
        <w:gridCol w:w="3672"/>
        <w:gridCol w:w="3672"/>
      </w:tblGrid>
      <w:tr w:rsidR="009D02DA" w:rsidRPr="003C42E9" w:rsidTr="00923A1D">
        <w:trPr>
          <w:jc w:val="center"/>
        </w:trPr>
        <w:tc>
          <w:tcPr>
            <w:tcW w:w="3672" w:type="dxa"/>
            <w:tcBorders>
              <w:bottom w:val="dashSmallGap" w:sz="18" w:space="0" w:color="A6633C"/>
            </w:tcBorders>
          </w:tcPr>
          <w:p w:rsidR="009D02DA" w:rsidRPr="003C42E9" w:rsidRDefault="009D02DA" w:rsidP="004A16E9">
            <w:pPr>
              <w:rPr>
                <w:lang w:val="pt-BR"/>
              </w:rPr>
            </w:pPr>
          </w:p>
        </w:tc>
        <w:tc>
          <w:tcPr>
            <w:tcW w:w="3672" w:type="dxa"/>
            <w:vMerge w:val="restart"/>
            <w:vAlign w:val="center"/>
          </w:tcPr>
          <w:p w:rsidR="009D02DA" w:rsidRPr="003C42E9" w:rsidRDefault="00A73B07" w:rsidP="004A16E9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</w:r>
            <w:r>
              <w:rPr>
                <w:lang w:val="pt-BR"/>
              </w:rPr>
              <w:pict>
                <v:roundrect id="AutoShape 176" o:spid="_x0000_s1101" style="width:181.75pt;height:25.15pt;visibility:visible;mso-left-percent:-10001;mso-top-percent:-10001;mso-position-horizontal:absolute;mso-position-horizontal-relative:char;mso-position-vertical:absolute;mso-position-vertical-relative:line;mso-left-percent:-10001;mso-top-percent:-10001;v-text-anchor:middle" arcsize="10923f" fillcolor="#a6633c" stroked="f">
                  <v:textbox style="mso-next-textbox:#AutoShape 176" inset=",0,,0">
                    <w:txbxContent>
                      <w:p w:rsidR="004A16E9" w:rsidRPr="003C42E9" w:rsidRDefault="003C42E9" w:rsidP="00E71EB3">
                        <w:pPr>
                          <w:pStyle w:val="Heading1"/>
                          <w:rPr>
                            <w:lang w:val="pt-BR"/>
                          </w:rPr>
                        </w:pPr>
                        <w:r w:rsidRPr="003C42E9">
                          <w:rPr>
                            <w:lang w:val="pt-BR"/>
                          </w:rPr>
                          <w:t>HABILIDADES</w:t>
                        </w:r>
                      </w:p>
                    </w:txbxContent>
                  </v:textbox>
                  <w10:wrap type="none"/>
                  <w10:anchorlock/>
                </v:roundrect>
              </w:pict>
            </w:r>
          </w:p>
        </w:tc>
        <w:tc>
          <w:tcPr>
            <w:tcW w:w="3672" w:type="dxa"/>
            <w:tcBorders>
              <w:bottom w:val="dashSmallGap" w:sz="18" w:space="0" w:color="A6633C"/>
            </w:tcBorders>
          </w:tcPr>
          <w:p w:rsidR="009D02DA" w:rsidRPr="003C42E9" w:rsidRDefault="009D02DA" w:rsidP="004A16E9">
            <w:pPr>
              <w:rPr>
                <w:lang w:val="pt-BR"/>
              </w:rPr>
            </w:pPr>
          </w:p>
        </w:tc>
      </w:tr>
      <w:tr w:rsidR="009D02DA" w:rsidRPr="003C42E9" w:rsidTr="00923A1D">
        <w:trPr>
          <w:jc w:val="center"/>
        </w:trPr>
        <w:tc>
          <w:tcPr>
            <w:tcW w:w="3672" w:type="dxa"/>
            <w:tcBorders>
              <w:top w:val="dashSmallGap" w:sz="18" w:space="0" w:color="A6633C"/>
            </w:tcBorders>
          </w:tcPr>
          <w:p w:rsidR="009D02DA" w:rsidRPr="003C42E9" w:rsidRDefault="009D02DA" w:rsidP="004A16E9">
            <w:pPr>
              <w:rPr>
                <w:lang w:val="pt-BR"/>
              </w:rPr>
            </w:pPr>
          </w:p>
        </w:tc>
        <w:tc>
          <w:tcPr>
            <w:tcW w:w="3672" w:type="dxa"/>
            <w:vMerge/>
          </w:tcPr>
          <w:p w:rsidR="009D02DA" w:rsidRPr="003C42E9" w:rsidRDefault="009D02DA" w:rsidP="004A16E9">
            <w:pPr>
              <w:rPr>
                <w:lang w:val="pt-BR"/>
              </w:rPr>
            </w:pPr>
          </w:p>
        </w:tc>
        <w:tc>
          <w:tcPr>
            <w:tcW w:w="3672" w:type="dxa"/>
            <w:tcBorders>
              <w:top w:val="dashSmallGap" w:sz="18" w:space="0" w:color="A6633C"/>
            </w:tcBorders>
          </w:tcPr>
          <w:p w:rsidR="009D02DA" w:rsidRPr="003C42E9" w:rsidRDefault="009D02DA" w:rsidP="004A16E9">
            <w:pPr>
              <w:rPr>
                <w:lang w:val="pt-BR"/>
              </w:rPr>
            </w:pPr>
          </w:p>
        </w:tc>
      </w:tr>
      <w:tr w:rsidR="00923A1D" w:rsidRPr="003C42E9" w:rsidTr="00923A1D">
        <w:trPr>
          <w:jc w:val="center"/>
        </w:trPr>
        <w:tc>
          <w:tcPr>
            <w:tcW w:w="3672" w:type="dxa"/>
          </w:tcPr>
          <w:p w:rsidR="00923A1D" w:rsidRPr="003C42E9" w:rsidRDefault="003C42E9" w:rsidP="004A16E9">
            <w:pPr>
              <w:pStyle w:val="BoldCentered"/>
              <w:rPr>
                <w:lang w:val="pt-BR"/>
              </w:rPr>
            </w:pPr>
            <w:r w:rsidRPr="003C42E9">
              <w:rPr>
                <w:lang w:val="pt-BR"/>
              </w:rPr>
              <w:t>Profissionais</w:t>
            </w:r>
          </w:p>
          <w:p w:rsidR="004A16E9" w:rsidRPr="003C42E9" w:rsidRDefault="004A16E9" w:rsidP="004A16E9">
            <w:pPr>
              <w:pStyle w:val="BoldCentered"/>
              <w:rPr>
                <w:lang w:val="pt-BR"/>
              </w:rPr>
            </w:pP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Donecutest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68" o:spid="_x0000_s1026" style="width:46.8pt;height:10.8pt;mso-position-horizontal-relative:char;mso-position-vertical-relative:line" coordorigin="1686,12514" coordsize="936,216">
                  <v:oval id="Oval 169" o:spid="_x0000_s1027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8JY0sIA&#10;AADbAAAADwAAAGRycy9kb3ducmV2LnhtbESPQYvCMBSE7wv+h/AEL4umCu5KNYoIiodF2K7eH81r&#10;U2xeahO1/vuNIHgcZuYbZrHqbC1u1PrKsYLxKAFBnDtdcang+LcdzkD4gKyxdkwKHuRhtex9LDDV&#10;7s6/dMtCKSKEfYoKTAhNKqXPDVn0I9cQR69wrcUQZVtK3eI9wm0tJ0nyJS1WHBcMNrQxlJ+zq1Xw&#10;eTn4zbjY5e6kS1Mcsh8b1l6pQb9bz0EE6sI7/GrvtYLvKTy/xB8gl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rwljSwgAAANsAAAAPAAAAAAAAAAAAAAAAAJgCAABkcnMvZG93&#10;bnJldi54bWxQSwUGAAAAAAQABAD1AAAAhwMAAAAA&#10;" fillcolor="#a6633c" stroked="f">
                    <o:lock v:ext="edit" aspectratio="t"/>
                  </v:oval>
                  <v:oval id="Oval 170" o:spid="_x0000_s1028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DGpcEA&#10;AADbAAAADwAAAGRycy9kb3ducmV2LnhtbESPQYvCMBSE7wv+h/AEL4umenClGkUExYMIdtf7o3lt&#10;is1LbaLWf28EYY/DzHzDLFadrcWdWl85VjAeJSCIc6crLhX8/W6HMxA+IGusHZOCJ3lYLXtfC0y1&#10;e/CJ7lkoRYSwT1GBCaFJpfS5IYt+5Bri6BWutRiibEupW3xEuK3lJEmm0mLFccFgQxtD+SW7WQXf&#10;16PfjItd7s66NMUxO9iw9koN+t16DiJQF/7Dn/ZeK/iZwvtL/AFy+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sQxqXBAAAA2wAAAA8AAAAAAAAAAAAAAAAAmAIAAGRycy9kb3du&#10;cmV2LnhtbFBLBQYAAAAABAAEAPUAAACGAwAAAAA=&#10;" fillcolor="#a6633c" stroked="f">
                    <o:lock v:ext="edit" aspectratio="t"/>
                  </v:oval>
                  <v:oval id="Oval 171" o:spid="_x0000_s1029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FxjPsMA&#10;AADbAAAADwAAAGRycy9kb3ducmV2LnhtbESPQWvCQBSE74X+h+UJvRTd2ENToquIoHiQgGl7f2Rf&#10;ssHs2zS7JvHfdwsFj8PMfMOst5NtxUC9bxwrWC4SEMSl0w3XCr4+D/MPED4ga2wdk4I7edhunp/W&#10;mGk38oWGItQiQthnqMCE0GVS+tKQRb9wHXH0KtdbDFH2tdQ9jhFuW/mWJO/SYsNxwWBHe0PltbhZ&#10;Ba8/ud8vq2PpvnVtqrw427DzSr3Mpt0KRKApPML/7ZNWkKbw9yX+ALn5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FxjPsMAAADbAAAADwAAAAAAAAAAAAAAAACYAgAAZHJzL2Rv&#10;d25yZXYueG1sUEsFBgAAAAAEAAQA9QAAAIgDAAAAAA==&#10;" fillcolor="#a6633c" stroked="f">
                    <o:lock v:ext="edit" aspectratio="t"/>
                  </v:oval>
                  <v:oval id="Oval 172" o:spid="_x0000_s1030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P3TMAA&#10;AADbAAAADwAAAGRycy9kb3ducmV2LnhtbERPz2vCMBS+C/4P4Qm7yEzdQUdnlFJQPIyC3XZ/NK9N&#10;sXmpTbTdf28Ogx0/vt+7w2Q78aDBt44VrFcJCOLK6ZYbBd9fx9d3ED4ga+wck4Jf8nDYz2c7TLUb&#10;+UKPMjQihrBPUYEJoU+l9JUhi37leuLI1W6wGCIcGqkHHGO47eRbkmykxZZjg8GeckPVtbxbBctb&#10;4fN1farcj25MXZSfNmReqZfFlH2ACDSFf/Gf+6wVbOPY+CX+ALl/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cP3TMAAAADbAAAADwAAAAAAAAAAAAAAAACYAgAAZHJzL2Rvd25y&#10;ZXYueG1sUEsFBgAAAAAEAAQA9QAAAIUDAAAAAA==&#10;" fillcolor="#a6633c" stroked="f">
                    <o:lock v:ext="edit" aspectratio="t"/>
                  </v:oval>
                  <w10:wrap type="none"/>
                  <w10:anchorlock/>
                </v:group>
              </w:pict>
            </w: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Mauris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63" o:spid="_x0000_s1096" style="width:46.8pt;height:10.8pt;mso-position-horizontal-relative:char;mso-position-vertical-relative:line" coordorigin="1686,12514" coordsize="936,216">
                  <v:oval id="Oval 164" o:spid="_x0000_s1100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7X7SsAA&#10;AADbAAAADwAAAGRycy9kb3ducmV2LnhtbERPz2vCMBS+C/4P4Qm7yEzdQUdnlFJQPIyC3XZ/NK9N&#10;sXmpTbTdf28Ogx0/vt+7w2Q78aDBt44VrFcJCOLK6ZYbBd9fx9d3ED4ga+wck4Jf8nDYz2c7TLUb&#10;+UKPMjQihrBPUYEJoU+l9JUhi37leuLI1W6wGCIcGqkHHGO47eRbkmykxZZjg8GeckPVtbxbBctb&#10;4fN1farcj25MXZSfNmReqZfFlH2ACDSFf/Gf+6wVbOP6+CX+ALl/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7X7SsAAAADbAAAADwAAAAAAAAAAAAAAAACYAgAAZHJzL2Rvd25y&#10;ZXYueG1sUEsFBgAAAAAEAAQA9QAAAIUDAAAAAA==&#10;" fillcolor="#a6633c" stroked="f">
                    <o:lock v:ext="edit" aspectratio="t"/>
                  </v:oval>
                  <v:oval id="Oval 165" o:spid="_x0000_s1099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le0cMA&#10;AADbAAAADwAAAGRycy9kb3ducmV2LnhtbESPwWrDMBBE74H+g9hCL6GW3UNSHCshBFp6KIE47X2x&#10;1paJtXIt1Xb/vgoEchxm5g1T7GbbiZEG3zpWkCUpCOLK6ZYbBV/nt+dXED4ga+wck4I/8rDbPiwK&#10;zLWb+ERjGRoRIexzVGBC6HMpfWXIok9cTxy92g0WQ5RDI/WAU4TbTr6k6UpabDkuGOzpYKi6lL9W&#10;wfLn6A9Z/V65b92Y+lh+2rD3Sj09zvsNiEBzuIdv7Q+tYJ3B9Uv8AXL7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Ple0cMAAADbAAAADwAAAAAAAAAAAAAAAACYAgAAZHJzL2Rv&#10;d25yZXYueG1sUEsFBgAAAAAEAAQA9QAAAIgDAAAAAA==&#10;" fillcolor="#a6633c" stroked="f">
                    <o:lock v:ext="edit" aspectratio="t"/>
                  </v:oval>
                  <v:oval id="Oval 166" o:spid="_x0000_s1098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CvApsEA&#10;AADbAAAADwAAAGRycy9kb3ducmV2LnhtbESPQYvCMBSE74L/IbwFL7KmelDpGkWEFQ8iWPX+aF6b&#10;ss1LbbJa/70RBI/DzHzDLFadrcWNWl85VjAeJSCIc6crLhWcT7/fcxA+IGusHZOCB3lYLfu9Baba&#10;3flItyyUIkLYp6jAhNCkUvrckEU/cg1x9ArXWgxRtqXULd4j3NZykiRTabHiuGCwoY2h/C/7twqG&#10;14PfjItt7i66NMUh29uw9koNvrr1D4hAXfiE3+2dVjCbwOtL/AFy+Q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QrwKbBAAAA2wAAAA8AAAAAAAAAAAAAAAAAmAIAAGRycy9kb3du&#10;cmV2LnhtbFBLBQYAAAAABAAEAPUAAACGAwAAAAA=&#10;" fillcolor="#a6633c" stroked="f">
                    <o:lock v:ext="edit" aspectratio="t"/>
                  </v:oval>
                  <v:oval id="Oval 167" o:spid="_x0000_s1097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+TbcUA&#10;AADbAAAADwAAAGRycy9kb3ducmV2LnhtbESPQWsCMRSE70L/Q3hCb5q1grZboywttl48aHtob4/N&#10;czft5mVJ4rr11xtB6HGYmW+Yxaq3jejIB+NYwWScgSAunTZcKfj8WI8eQYSIrLFxTAr+KMBqeTdY&#10;YK7diXfU7WMlEoRDjgrqGNtcylDWZDGMXUucvIPzFmOSvpLa4ynBbSMfsmwmLRpOCzW29FJT+bs/&#10;WgVPm7fCHAtvvn8O5jx7/ZJbfu+Uuh/2xTOISH38D9/aG61gPoXrl/QD5PI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NX5NtxQAAANsAAAAPAAAAAAAAAAAAAAAAAJgCAABkcnMv&#10;ZG93bnJldi54bWxQSwUGAAAAAAQABAD1AAAAigMAAAAA&#10;" fillcolor="#f2dc99" stroked="f">
                    <o:lock v:ext="edit" aspectratio="t"/>
                  </v:oval>
                  <w10:wrap type="none"/>
                  <w10:anchorlock/>
                </v:group>
              </w:pict>
            </w: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Utnonummy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58" o:spid="_x0000_s1091" style="width:46.8pt;height:10.8pt;mso-position-horizontal-relative:char;mso-position-vertical-relative:line" coordorigin="1686,12514" coordsize="936,216">
                  <v:oval id="Oval 159" o:spid="_x0000_s1095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hvOD8MA&#10;AADbAAAADwAAAGRycy9kb3ducmV2LnhtbESPQWvCQBSE74X+h+UJvRTdWGgo0VVEUDxIwLS9P7Iv&#10;2WD2bZpdk/jvu4WCx2FmvmHW28m2YqDeN44VLBcJCOLS6YZrBV+fh/kHCB+QNbaOScGdPGw3z09r&#10;zLQb+UJDEWoRIewzVGBC6DIpfWnIol+4jjh6lesthij7Wuoexwi3rXxLklRabDguGOxob6i8Fjer&#10;4PUn9/tldSzdt65NlRdnG3ZeqZfZtFuBCDSFR/i/fdIK0nf4+xJ/gN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hvOD8MAAADbAAAADwAAAAAAAAAAAAAAAACYAgAAZHJzL2Rv&#10;d25yZXYueG1sUEsFBgAAAAAEAAQA9QAAAIgDAAAAAA==&#10;" fillcolor="#a6633c" stroked="f">
                    <o:lock v:ext="edit" aspectratio="t"/>
                  </v:oval>
                  <v:oval id="Oval 160" o:spid="_x0000_s1094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lQeMMA&#10;AADbAAAADwAAAGRycy9kb3ducmV2LnhtbESPwWrDMBBE74H8g9hAL6GR3YMJrpUQDC09lECc9L5Y&#10;a8vUWrmWart/XwUKPQ4z84YpjovtxUSj7xwrSHcJCOLa6Y5bBbfry+MehA/IGnvHpOCHPBwP61WB&#10;uXYzX2iqQisihH2OCkwIQy6lrw1Z9Ds3EEevcaPFEOXYSj3iHOG2l09JkkmLHccFgwOVhurP6tsq&#10;2H6dfZk2r7X70K1pztW7DSev1MNmOT2DCLSE//Bf+00ryDK4f4k/QB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slQeMMAAADbAAAADwAAAAAAAAAAAAAAAACYAgAAZHJzL2Rv&#10;d25yZXYueG1sUEsFBgAAAAAEAAQA9QAAAIgDAAAAAA==&#10;" fillcolor="#a6633c" stroked="f">
                    <o:lock v:ext="edit" aspectratio="t"/>
                  </v:oval>
                  <v:oval id="Oval 161" o:spid="_x0000_s1093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70Ds8UA&#10;AADbAAAADwAAAGRycy9kb3ducmV2LnhtbESPMW/CMBSE90r8B+shdStOGdI2YFAEorB0KO0A21P8&#10;SEzj58g2IfTX15UqdTzd3Xe6+XKwrejJB+NYweMkA0FcOW24VvD5sXl4BhEissbWMSm4UYDlYnQ3&#10;x0K7K79Tv4+1SBAOBSpoYuwKKUPVkMUwcR1x8k7OW4xJ+lpqj9cEt62cZlkuLRpOCw12tGqo+tpf&#10;rIKX3WtpLqU3x/PJfOfrg3zjba/U/XgoZyAiDfE//NfeaQX5E/x+ST9AL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3vQOzxQAAANsAAAAPAAAAAAAAAAAAAAAAAJgCAABkcnMv&#10;ZG93bnJldi54bWxQSwUGAAAAAAQABAD1AAAAigMAAAAA&#10;" fillcolor="#f2dc99" stroked="f">
                    <o:lock v:ext="edit" aspectratio="t"/>
                  </v:oval>
                  <v:oval id="Oval 162" o:spid="_x0000_s1092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iKXwcEA&#10;AADbAAAADwAAAGRycy9kb3ducmV2LnhtbERPPW/CMBDdK/EfrEPqVhwYIhowKCqiZWGAdmi3U3wk&#10;pvE5sk1I+fV4QOr49L6X68G2oicfjGMF00kGgrhy2nCt4Otz+zIHESKyxtYxKfijAOvV6GmJhXZX&#10;PlB/jLVIIRwKVNDE2BVShqohi2HiOuLEnZy3GBP0tdQerynctnKWZbm0aDg1NNjRW0PV7/FiFbzu&#10;3ktzKb35OZ/MLd98yz1/9Eo9j4dyASLSEP/FD/dOK8jT2PQl/QC5u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Yil8HBAAAA2wAAAA8AAAAAAAAAAAAAAAAAmAIAAGRycy9kb3du&#10;cmV2LnhtbFBLBQYAAAAABAAEAPUAAACGAwAAAAA=&#10;" fillcolor="#f2dc99" stroked="f">
                    <o:lock v:ext="edit" aspectratio="t"/>
                  </v:oval>
                  <w10:wrap type="none"/>
                  <w10:anchorlock/>
                </v:group>
              </w:pict>
            </w: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Donecblandit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53" o:spid="_x0000_s1086" style="width:46.8pt;height:10.8pt;mso-position-horizontal-relative:char;mso-position-vertical-relative:line" coordorigin="1686,12514" coordsize="936,216">
                  <v:oval id="Oval 154" o:spid="_x0000_s1090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mxtl74A&#10;AADbAAAADwAAAGRycy9kb3ducmV2LnhtbERPTYvCMBC9C/6HMMJeRFM9iFRjKYLiQQTr7n1opk2x&#10;mdQmavffbw4LHh/ve5sNthUv6n3jWMFinoAgLp1uuFbwfTvM1iB8QNbYOiYFv+Qh241HW0y1e/OV&#10;XkWoRQxhn6ICE0KXSulLQxb93HXEkatcbzFE2NdS9/iO4baVyyRZSYsNxwaDHe0NlffiaRVMHxe/&#10;X1TH0v3o2lSX4mxD7pX6mgz5BkSgIXzE/+6TVrCK6+OX+APk7g8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P5sbZe+AAAA2wAAAA8AAAAAAAAAAAAAAAAAmAIAAGRycy9kb3ducmV2&#10;LnhtbFBLBQYAAAAABAAEAPUAAACDAwAAAAA=&#10;" fillcolor="#a6633c" stroked="f">
                    <o:lock v:ext="edit" aspectratio="t"/>
                  </v:oval>
                  <v:oval id="Oval 155" o:spid="_x0000_s1089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SDIDMMA&#10;AADbAAAADwAAAGRycy9kb3ducmV2LnhtbESPwWrDMBBE74H8g9hALqGRnUMorpUQDA09FEPd9L5Y&#10;a8vUWrmWYrt/XxUKPQ4z84bJz4vtxUSj7xwrSPcJCOLa6Y5bBbf354dHED4ga+wdk4Jv8nA+rVc5&#10;ZtrN/EZTFVoRIewzVGBCGDIpfW3Iot+7gTh6jRsthijHVuoR5wi3vTwkyVFa7DguGByoMFR/Vner&#10;YPdV+iJtrrX70K1pyurVhotXartZLk8gAi3hP/zXftEKjin8fok/QJ5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SDIDMMAAADbAAAADwAAAAAAAAAAAAAAAACYAgAAZHJzL2Rv&#10;d25yZXYueG1sUEsFBgAAAAAEAAQA9QAAAIgDAAAAAA==&#10;" fillcolor="#a6633c" stroked="f">
                    <o:lock v:ext="edit" aspectratio="t"/>
                  </v:oval>
                  <v:oval id="Oval 156" o:spid="_x0000_s1088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qgK8UA&#10;AADbAAAADwAAAGRycy9kb3ducmV2LnhtbESPzW7CMBCE70h9B2uReisOHKI2xaCoFZRLD/wc2tsq&#10;XhK38TqyTQg8Pa5UieNoZr7RzJeDbUVPPhjHCqaTDARx5bThWsFhv3p6BhEissbWMSm4UIDl4mE0&#10;x0K7M2+p38VaJAiHAhU0MXaFlKFqyGKYuI44eUfnLcYkfS21x3OC21bOsiyXFg2nhQY7emuo+t2d&#10;rIKXzbo0p9Kb75+juebvX/KTP3qlHsdD+Qoi0hDv4f/2RivIZ/D3Jf0Aubg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yqArxQAAANsAAAAPAAAAAAAAAAAAAAAAAJgCAABkcnMv&#10;ZG93bnJldi54bWxQSwUGAAAAAAQABAD1AAAAigMAAAAA&#10;" fillcolor="#f2dc99" stroked="f">
                    <o:lock v:ext="edit" aspectratio="t"/>
                  </v:oval>
                  <v:oval id="Oval 157" o:spid="_x0000_s1087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YFsMUA&#10;AADbAAAADwAAAGRycy9kb3ducmV2LnhtbESPQWsCMRSE7wX/Q3hCbzVrhaVujbIotV56qPXQ3h6b&#10;527q5mVJ4rr665tCocdhZr5hFqvBtqInH4xjBdNJBoK4ctpwreDw8fLwBCJEZI2tY1JwpQCr5ehu&#10;gYV2F36nfh9rkSAcClTQxNgVUoaqIYth4jri5B2dtxiT9LXUHi8Jblv5mGW5tGg4LTTY0bqh6rQ/&#10;WwXz3bY059Kbr++jueWbT/nGr71S9+OhfAYRaYj/4b/2TivIZ/D7Jf0Au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hgWwxQAAANsAAAAPAAAAAAAAAAAAAAAAAJgCAABkcnMv&#10;ZG93bnJldi54bWxQSwUGAAAAAAQABAD1AAAAigMAAAAA&#10;" fillcolor="#f2dc99" stroked="f">
                    <o:lock v:ext="edit" aspectratio="t"/>
                  </v:oval>
                  <w10:wrap type="none"/>
                  <w10:anchorlock/>
                </v:group>
              </w:pict>
            </w: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Donecut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48" o:spid="_x0000_s1081" style="width:46.8pt;height:10.8pt;mso-position-horizontal-relative:char;mso-position-vertical-relative:line" coordorigin="1686,12514" coordsize="936,216">
                  <v:oval id="Oval 149" o:spid="_x0000_s1085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HcEssEA&#10;AADbAAAADwAAAGRycy9kb3ducmV2LnhtbESPQYvCMBSE7wv+h/AEL4umCi5SjSKC4kEEu+v90bw2&#10;xealNlHrvzeCsMdhZr5hFqvO1uJOra8cKxiPEhDEudMVlwr+frfDGQgfkDXWjknBkzyslr2vBaba&#10;PfhE9yyUIkLYp6jAhNCkUvrckEU/cg1x9ArXWgxRtqXULT4i3NZykiQ/0mLFccFgQxtD+SW7WQXf&#10;16PfjItd7s66NMUxO9iw9koN+t16DiJQF/7Dn/ZeK5hO4f0l/gC5f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B3BLLBAAAA2wAAAA8AAAAAAAAAAAAAAAAAmAIAAGRycy9kb3du&#10;cmV2LnhtbFBLBQYAAAAABAAEAPUAAACGAwAAAAA=&#10;" fillcolor="#a6633c" stroked="f">
                    <o:lock v:ext="edit" aspectratio="t"/>
                  </v:oval>
                  <v:oval id="Oval 150" o:spid="_x0000_s1084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KWaxcMA&#10;AADbAAAADwAAAGRycy9kb3ducmV2LnhtbESPQWvCQBSE74X+h+UJvRTdWGgo0VVEUDxIwLS9P7Iv&#10;2WD2bZpdk/jvu4WCx2FmvmHW28m2YqDeN44VLBcJCOLS6YZrBV+fh/kHCB+QNbaOScGdPGw3z09r&#10;zLQb+UJDEWoRIewzVGBC6DIpfWnIol+4jjh6lesthij7Wuoexwi3rXxLklRabDguGOxob6i8Fjer&#10;4PUn9/tldSzdt65NlRdnG3ZeqZfZtFuBCDSFR/i/fdIK3lP4+xJ/gN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KWaxcMAAADbAAAADwAAAAAAAAAAAAAAAACYAgAAZHJzL2Rv&#10;d25yZXYueG1sUEsFBgAAAAAEAAQA9QAAAIgDAAAAAA==&#10;" fillcolor="#a6633c" stroked="f">
                    <o:lock v:ext="edit" aspectratio="t"/>
                  </v:oval>
                  <v:oval id="Oval 151" o:spid="_x0000_s1083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+k/XsIA&#10;AADbAAAADwAAAGRycy9kb3ducmV2LnhtbESPQYvCMBSE7wv+h/AEL4umCu5KNYoIiodF2K7eH81r&#10;U2xeahO1/vuNIHgcZuYbZrHqbC1u1PrKsYLxKAFBnDtdcang+LcdzkD4gKyxdkwKHuRhtex9LDDV&#10;7s6/dMtCKSKEfYoKTAhNKqXPDVn0I9cQR69wrcUQZVtK3eI9wm0tJ0nyJS1WHBcMNrQxlJ+zq1Xw&#10;eTn4zbjY5e6kS1Mcsh8b1l6pQb9bz0EE6sI7/GrvtYLpNzy/xB8gl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6T9ewgAAANsAAAAPAAAAAAAAAAAAAAAAAJgCAABkcnMvZG93&#10;bnJldi54bWxQSwUGAAAAAAQABAD1AAAAhwMAAAAA&#10;" fillcolor="#a6633c" stroked="f">
                    <o:lock v:ext="edit" aspectratio="t"/>
                  </v:oval>
                  <v:oval id="Oval 152" o:spid="_x0000_s1082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E5dfMIA&#10;AADbAAAADwAAAGRycy9kb3ducmV2LnhtbERPPW/CMBDdK/EfrENiKw6VQCVgUETVlqVDgQG2U3wk&#10;hvgc2Sak/fX1UInx6X0v171tREc+GMcKJuMMBHHptOFKwWH//vwKIkRkjY1jUvBDAdarwdMSc+3u&#10;/E3dLlYihXDIUUEdY5tLGcqaLIaxa4kTd3beYkzQV1J7vKdw28iXLJtJi4ZTQ40tbWoqr7ubVTDf&#10;fhTmVnhzupzN7+ztKL/4s1NqNOyLBYhIfXyI/91brWCaxqYv6QfI1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Tl18wgAAANsAAAAPAAAAAAAAAAAAAAAAAJgCAABkcnMvZG93&#10;bnJldi54bWxQSwUGAAAAAAQABAD1AAAAhwMAAAAA&#10;" fillcolor="#f2dc99" stroked="f">
                    <o:lock v:ext="edit" aspectratio="t"/>
                  </v:oval>
                  <w10:wrap type="none"/>
                  <w10:anchorlock/>
                </v:group>
              </w:pict>
            </w:r>
          </w:p>
        </w:tc>
        <w:tc>
          <w:tcPr>
            <w:tcW w:w="3672" w:type="dxa"/>
          </w:tcPr>
          <w:p w:rsidR="00923A1D" w:rsidRPr="003C42E9" w:rsidRDefault="003C42E9" w:rsidP="004A16E9">
            <w:pPr>
              <w:pStyle w:val="BoldCentered"/>
              <w:rPr>
                <w:lang w:val="pt-BR"/>
              </w:rPr>
            </w:pPr>
            <w:r w:rsidRPr="003C42E9">
              <w:rPr>
                <w:lang w:val="pt-BR"/>
              </w:rPr>
              <w:t>Relacionadas</w:t>
            </w:r>
          </w:p>
          <w:p w:rsidR="004A16E9" w:rsidRPr="003C42E9" w:rsidRDefault="004A16E9" w:rsidP="004A16E9">
            <w:pPr>
              <w:pStyle w:val="BoldCentered"/>
              <w:rPr>
                <w:lang w:val="pt-BR"/>
              </w:rPr>
            </w:pP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Proinnecaugue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43" o:spid="_x0000_s1076" style="width:46.8pt;height:10.8pt;mso-position-horizontal-relative:char;mso-position-vertical-relative:line" coordorigin="1686,12514" coordsize="936,216">
                  <v:oval id="Oval 144" o:spid="_x0000_s1080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CnKsAA&#10;AADbAAAADwAAAGRycy9kb3ducmV2LnhtbERPz2vCMBS+C/4P4Qm7yEwdKKMzSikoHkbBbrs/mtem&#10;2LzUJtruvzeHwY4f3+/dYbKdeNDgW8cK1qsEBHHldMuNgu+v4+s7CB+QNXaOScEveTjs57MdptqN&#10;fKFHGRoRQ9inqMCE0KdS+sqQRb9yPXHkajdYDBEOjdQDjjHcdvItSbbSYsuxwWBPuaHqWt6tguWt&#10;8Pm6PlXuRzemLspPGzKv1Mtiyj5ABJrCv/jPfdYKNnF9/BJ/gNw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ACnKsAAAADbAAAADwAAAAAAAAAAAAAAAACYAgAAZHJzL2Rvd25y&#10;ZXYueG1sUEsFBgAAAAAEAAQA9QAAAIUDAAAAAA==&#10;" fillcolor="#a6633c" stroked="f">
                    <o:lock v:ext="edit" aspectratio="t"/>
                  </v:oval>
                  <v:oval id="Oval 145" o:spid="_x0000_s1079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0wCscMA&#10;AADbAAAADwAAAGRycy9kb3ducmV2LnhtbESPwWrDMBBE74H+g9hCL6GWXUgojpUQAi09lECc9r5Y&#10;a8vEWrmWart/XwUCOQ4z84YpdrPtxEiDbx0ryJIUBHHldMuNgq/z2/MrCB+QNXaOScEfedhtHxYF&#10;5tpNfKKxDI2IEPY5KjAh9LmUvjJk0SeuJ45e7QaLIcqhkXrAKcJtJ1/SdC0tthwXDPZ0MFRdyl+r&#10;YPlz9Iesfq/ct25MfSw/bdh7pZ4e5/0GRKA53MO39odWsMrg+iX+ALn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0wCscMAAADbAAAADwAAAAAAAAAAAAAAAACYAgAAZHJzL2Rv&#10;d25yZXYueG1sUEsFBgAAAAAEAAQA9QAAAIgDAAAAAA==&#10;" fillcolor="#a6633c" stroked="f">
                    <o:lock v:ext="edit" aspectratio="t"/>
                  </v:oval>
                  <v:oval id="Oval 146" o:spid="_x0000_s1078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56cxsEA&#10;AADbAAAADwAAAGRycy9kb3ducmV2LnhtbESPQYvCMBSE74L/IbwFL7KmCop0jSLCigcRrHp/NK9N&#10;2ealNlmt/94IgsdhZr5hFqvO1uJGra8cKxiPEhDEudMVlwrOp9/vOQgfkDXWjknBgzyslv3eAlPt&#10;7nykWxZKESHsU1RgQmhSKX1uyKIfuYY4eoVrLYYo21LqFu8Rbms5SZKZtFhxXDDY0MZQ/pf9WwXD&#10;68FvxsU2dxddmuKQ7W1Ye6UGX936B0SgLnzC7/ZOK5hO4PUl/gC5f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+enMbBAAAA2wAAAA8AAAAAAAAAAAAAAAAAmAIAAGRycy9kb3du&#10;cmV2LnhtbFBLBQYAAAAABAAEAPUAAACGAwAAAAA=&#10;" fillcolor="#a6633c" stroked="f">
                    <o:lock v:ext="edit" aspectratio="t"/>
                  </v:oval>
                  <v:oval id="Oval 147" o:spid="_x0000_s1077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rPDcYA&#10;AADbAAAADwAAAGRycy9kb3ducmV2LnhtbESPzW7CMBCE75V4B2uReisOrYpoikERVVsuPfBzaG+r&#10;eEkM8TqyTUj79BipEsfRzHyjmS1624iOfDCOFYxHGQji0mnDlYLd9v1hCiJEZI2NY1LwSwEW88Hd&#10;DHPtzrymbhMrkSAcclRQx9jmUoayJoth5Fri5O2dtxiT9JXUHs8Jbhv5mGUTadFwWqixpWVN5XFz&#10;sgpeVh+FORXe/Bz25m/y9i2/+LNT6n7YF68gIvXxFv5vr7SC5ye4fkk/QM4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urPDcYAAADbAAAADwAAAAAAAAAAAAAAAACYAgAAZHJz&#10;L2Rvd25yZXYueG1sUEsFBgAAAAAEAAQA9QAAAIsDAAAAAA==&#10;" fillcolor="#f2dc99" stroked="f">
                    <o:lock v:ext="edit" aspectratio="t"/>
                  </v:oval>
                  <w10:wrap type="none"/>
                  <w10:anchorlock/>
                </v:group>
              </w:pict>
            </w: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Quisquealiquam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38" o:spid="_x0000_s1071" style="width:46.8pt;height:10.8pt;mso-position-horizontal-relative:char;mso-position-vertical-relative:line" coordorigin="1686,12514" coordsize="936,216">
                  <v:oval id="Oval 139" o:spid="_x0000_s1075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a6Sb8IA&#10;AADbAAAADwAAAGRycy9kb3ducmV2LnhtbESPQYvCMBSE7wv+h/AEL4umirtINYoIiodF2K7eH81r&#10;U2xeahO1/vuNIHgcZuYbZrHqbC1u1PrKsYLxKAFBnDtdcang+LcdzkD4gKyxdkwKHuRhtex9LDDV&#10;7s6/dMtCKSKEfYoKTAhNKqXPDVn0I9cQR69wrcUQZVtK3eI9wm0tJ0nyLS1WHBcMNrQxlJ+zq1Xw&#10;eTn4zbjY5e6kS1Mcsh8b1l6pQb9bz0EE6sI7/GrvtYLpFzy/xB8gl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rpJvwgAAANsAAAAPAAAAAAAAAAAAAAAAAJgCAABkcnMvZG93&#10;bnJldi54bWxQSwUGAAAAAAQABAD1AAAAhwMAAAAA&#10;" fillcolor="#a6633c" stroked="f">
                    <o:lock v:ext="edit" aspectratio="t"/>
                  </v:oval>
                  <v:oval id="Oval 140" o:spid="_x0000_s1074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XwMGMMA&#10;AADbAAAADwAAAGRycy9kb3ducmV2LnhtbESPQWvCQBSE74X+h+UJvRTdWEoo0VVEUDxIwLS9P7Iv&#10;2WD2bZpdk/jvu4WCx2FmvmHW28m2YqDeN44VLBcJCOLS6YZrBV+fh/kHCB+QNbaOScGdPGw3z09r&#10;zLQb+UJDEWoRIewzVGBC6DIpfWnIol+4jjh6lesthij7Wuoexwi3rXxLklRabDguGOxob6i8Fjer&#10;4PUn9/tldSzdt65NlRdnG3ZeqZfZtFuBCDSFR/i/fdIK3lP4+xJ/gN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XwMGMMAAADbAAAADwAAAAAAAAAAAAAAAACYAgAAZHJzL2Rv&#10;d25yZXYueG1sUEsFBgAAAAAEAAQA9QAAAIgDAAAAAA==&#10;" fillcolor="#a6633c" stroked="f">
                    <o:lock v:ext="edit" aspectratio="t"/>
                  </v:oval>
                  <v:oval id="Oval 141" o:spid="_x0000_s1073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jCpg8IA&#10;AADbAAAADwAAAGRycy9kb3ducmV2LnhtbESPQYvCMBSE7wv+h/AEL4umiuxKNYoIiodF2K7eH81r&#10;U2xeahO1/vuNIHgcZuYbZrHqbC1u1PrKsYLxKAFBnDtdcang+LcdzkD4gKyxdkwKHuRhtex9LDDV&#10;7s6/dMtCKSKEfYoKTAhNKqXPDVn0I9cQR69wrcUQZVtK3eI9wm0tJ0nyJS1WHBcMNrQxlJ+zq1Xw&#10;eTn4zbjY5e6kS1Mcsh8b1l6pQb9bz0EE6sI7/GrvtYLpNzy/xB8gl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6MKmDwgAAANsAAAAPAAAAAAAAAAAAAAAAAJgCAABkcnMvZG93&#10;bnJldi54bWxQSwUGAAAAAAQABAD1AAAAhwMAAAAA&#10;" fillcolor="#a6633c" stroked="f">
                    <o:lock v:ext="edit" aspectratio="t"/>
                  </v:oval>
                  <v:oval id="Oval 142" o:spid="_x0000_s1072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ZfLocIA&#10;AADbAAAADwAAAGRycy9kb3ducmV2LnhtbERPPW/CMBDdK/EfrENiKw4VQiVgUETVlqVDgQG2U3wk&#10;hvgc2Sak/fX1UInx6X0v171tREc+GMcKJuMMBHHptOFKwWH//vwKIkRkjY1jUvBDAdarwdMSc+3u&#10;/E3dLlYihXDIUUEdY5tLGcqaLIaxa4kTd3beYkzQV1J7vKdw28iXLJtJi4ZTQ40tbWoqr7ubVTDf&#10;fhTmVnhzupzN7+ztKL/4s1NqNOyLBYhIfXyI/91brWCaxqYv6QfI1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l8uhwgAAANsAAAAPAAAAAAAAAAAAAAAAAJgCAABkcnMvZG93&#10;bnJldi54bWxQSwUGAAAAAAQABAD1AAAAhwMAAAAA&#10;" fillcolor="#f2dc99" stroked="f">
                    <o:lock v:ext="edit" aspectratio="t"/>
                  </v:oval>
                  <w10:wrap type="none"/>
                  <w10:anchorlock/>
                </v:group>
              </w:pict>
            </w: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Pellentesque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33" o:spid="_x0000_s1066" style="width:46.8pt;height:10.8pt;mso-position-horizontal-relative:char;mso-position-vertical-relative:line" coordorigin="1686,12514" coordsize="936,216">
                  <v:oval id="Oval 134" o:spid="_x0000_s1070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dkx98AA&#10;AADbAAAADwAAAGRycy9kb3ducmV2LnhtbERPz2vCMBS+C/4P4Qm7yEwdIqMzSikoHkbBbrs/mtem&#10;2LzUJtruvzeHwY4f3+/dYbKdeNDgW8cK1qsEBHHldMuNgu+v4+s7CB+QNXaOScEveTjs57MdptqN&#10;fKFHGRoRQ9inqMCE0KdS+sqQRb9yPXHkajdYDBEOjdQDjjHcdvItSbbSYsuxwWBPuaHqWt6tguWt&#10;8Pm6PlXuRzemLspPGzKv1Mtiyj5ABJrCv/jPfdYKNnF9/BJ/gNw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dkx98AAAADbAAAADwAAAAAAAAAAAAAAAACYAgAAZHJzL2Rvd25y&#10;ZXYueG1sUEsFBgAAAAAEAAQA9QAAAIUDAAAAAA==&#10;" fillcolor="#a6633c" stroked="f">
                    <o:lock v:ext="edit" aspectratio="t"/>
                  </v:oval>
                  <v:oval id="Oval 135" o:spid="_x0000_s1069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pWUbMMA&#10;AADbAAAADwAAAGRycy9kb3ducmV2LnhtbESPwWrDMBBE74H+g9hCL6GWXUIojpUQAi09lECc9r5Y&#10;a8vEWrmWart/XwUCOQ4z84YpdrPtxEiDbx0ryJIUBHHldMuNgq/z2/MrCB+QNXaOScEfedhtHxYF&#10;5tpNfKKxDI2IEPY5KjAh9LmUvjJk0SeuJ45e7QaLIcqhkXrAKcJtJ1/SdC0tthwXDPZ0MFRdyl+r&#10;YPlz9Iesfq/ct25MfSw/bdh7pZ4e5/0GRKA53MO39odWsMrg+iX+ALn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pWUbMMAAADbAAAADwAAAAAAAAAAAAAAAACYAgAAZHJzL2Rv&#10;d25yZXYueG1sUEsFBgAAAAAEAAQA9QAAAIgDAAAAAA==&#10;" fillcolor="#a6633c" stroked="f">
                    <o:lock v:ext="edit" aspectratio="t"/>
                  </v:oval>
                  <v:oval id="Oval 136" o:spid="_x0000_s1068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/8S8UA&#10;AADbAAAADwAAAGRycy9kb3ducmV2LnhtbESPQWsCMRSE7wX/Q3iCt5pVititURbF6qWH2h7a22Pz&#10;3E27eVmSuK7++qYgeBxm5htmseptIzrywThWMBlnIIhLpw1XCj4/to9zECEia2wck4ILBVgtBw8L&#10;zLU78zt1h1iJBOGQo4I6xjaXMpQ1WQxj1xIn7+i8xZikr6T2eE5w28hpls2kRcNpocaW1jWVv4eT&#10;VfC8fy3MqfDm++dorrPNl3zjXafUaNgXLyAi9fEevrX3WsHTFP6/pB8gl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f/xLxQAAANsAAAAPAAAAAAAAAAAAAAAAAJgCAABkcnMv&#10;ZG93bnJldi54bWxQSwUGAAAAAAQABAD1AAAAigMAAAAA&#10;" fillcolor="#f2dc99" stroked="f">
                    <o:lock v:ext="edit" aspectratio="t"/>
                  </v:oval>
                  <v:oval id="Oval 137" o:spid="_x0000_s1067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NZ0MYA&#10;AADbAAAADwAAAGRycy9kb3ducmV2LnhtbESPzW7CMBCE75V4B2uReisObYVoikERVVsuPfBzaG+r&#10;eEkM8TqyTUj79BipEsfRzHyjmS1624iOfDCOFYxHGQji0mnDlYLd9v1hCiJEZI2NY1LwSwEW88Hd&#10;DHPtzrymbhMrkSAcclRQx9jmUoayJoth5Fri5O2dtxiT9JXUHs8Jbhv5mGUTadFwWqixpWVN5XFz&#10;sgpeVh+FORXe/Bz25m/y9i2/+LNT6n7YF68gIvXxFv5vr7SC5ye4fkk/QM4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zNZ0MYAAADbAAAADwAAAAAAAAAAAAAAAACYAgAAZHJz&#10;L2Rvd25yZXYueG1sUEsFBgAAAAAEAAQA9QAAAIsDAAAAAA==&#10;" fillcolor="#f2dc99" stroked="f">
                    <o:lock v:ext="edit" aspectratio="t"/>
                  </v:oval>
                  <w10:wrap type="none"/>
                  <w10:anchorlock/>
                </v:group>
              </w:pict>
            </w: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Nunc ac magna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28" o:spid="_x0000_s1061" style="width:46.8pt;height:10.8pt;mso-position-horizontal-relative:char;mso-position-vertical-relative:line" coordorigin="1686,12514" coordsize="936,216">
                  <v:oval id="Oval 129" o:spid="_x0000_s1065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jhEsIA&#10;AADbAAAADwAAAGRycy9kb3ducmV2LnhtbESPQYvCMBSE7wv+h/AEL4umKrtINYoIiodF2K7eH81r&#10;U2xeahO1/vuNIHgcZuYbZrHqbC1u1PrKsYLxKAFBnDtdcang+LcdzkD4gKyxdkwKHuRhtex9LDDV&#10;7s6/dMtCKSKEfYoKTAhNKqXPDVn0I9cQR69wrcUQZVtK3eI9wm0tJ0nyLS1WHBcMNrQxlJ+zq1Xw&#10;eTn4zbjY5e6kS1Mcsh8b1l6pQb9bz0EE6sI7/GrvtYLpFzy/xB8gl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9qOESwgAAANsAAAAPAAAAAAAAAAAAAAAAAJgCAABkcnMvZG93&#10;bnJldi54bWxQSwUGAAAAAAQABAD1AAAAhwMAAAAA&#10;" fillcolor="#a6633c" stroked="f">
                    <o:lock v:ext="edit" aspectratio="t"/>
                  </v:oval>
                  <v:oval id="Oval 130" o:spid="_x0000_s1064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p/ZcMA&#10;AADbAAAADwAAAGRycy9kb3ducmV2LnhtbESPQWvCQBSE74X+h+UJvRTd2EIo0VVEUDxIwLS9P7Iv&#10;2WD2bZpdk/jvu4WCx2FmvmHW28m2YqDeN44VLBcJCOLS6YZrBV+fh/kHCB+QNbaOScGdPGw3z09r&#10;zLQb+UJDEWoRIewzVGBC6DIpfWnIol+4jjh6lesthij7Wuoexwi3rXxLklRabDguGOxob6i8Fjer&#10;4PUn9/tldSzdt65NlRdnG3ZeqZfZtFuBCDSFR/i/fdIK3lP4+xJ/gN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Xp/ZcMAAADbAAAADwAAAAAAAAAAAAAAAACYAgAAZHJzL2Rv&#10;d25yZXYueG1sUEsFBgAAAAAEAAQA9QAAAIgDAAAAAA==&#10;" fillcolor="#a6633c" stroked="f">
                    <o:lock v:ext="edit" aspectratio="t"/>
                  </v:oval>
                  <v:oval id="Oval 131" o:spid="_x0000_s1063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A4srsUA&#10;AADbAAAADwAAAGRycy9kb3ducmV2LnhtbESPQWsCMRSE70L/Q3hCb5q1grZboywttl48aHtob4/N&#10;czft5mVJ4rr11xtB6HGYmW+Yxaq3jejIB+NYwWScgSAunTZcKfj8WI8eQYSIrLFxTAr+KMBqeTdY&#10;YK7diXfU7WMlEoRDjgrqGNtcylDWZDGMXUucvIPzFmOSvpLa4ynBbSMfsmwmLRpOCzW29FJT+bs/&#10;WgVPm7fCHAtvvn8O5jx7/ZJbfu+Uuh/2xTOISH38D9/aG61gOofrl/QD5PI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DiyuxQAAANsAAAAPAAAAAAAAAAAAAAAAAJgCAABkcnMv&#10;ZG93bnJldi54bWxQSwUGAAAAAAQABAD1AAAAigMAAAAA&#10;" fillcolor="#f2dc99" stroked="f">
                    <o:lock v:ext="edit" aspectratio="t"/>
                  </v:oval>
                  <v:oval id="Oval 132" o:spid="_x0000_s1062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G43MIA&#10;AADbAAAADwAAAGRycy9kb3ducmV2LnhtbERPPW/CMBDdK/EfrENiKw5FQiVgUETVlqVDgQG2U3wk&#10;hvgc2Sak/fX1UInx6X0v171tREc+GMcKJuMMBHHptOFKwWH//vwKIkRkjY1jUvBDAdarwdMSc+3u&#10;/E3dLlYihXDIUUEdY5tLGcqaLIaxa4kTd3beYkzQV1J7vKdw28iXLJtJi4ZTQ40tbWoqr7ubVTDf&#10;fhTmVnhzupzN7+ztKL/4s1NqNOyLBYhIfXyI/91brWCaxqYv6QfI1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VkbjcwgAAANsAAAAPAAAAAAAAAAAAAAAAAJgCAABkcnMvZG93&#10;bnJldi54bWxQSwUGAAAAAAQABAD1AAAAhwMAAAAA&#10;" fillcolor="#f2dc99" stroked="f">
                    <o:lock v:ext="edit" aspectratio="t"/>
                  </v:oval>
                  <w10:wrap type="none"/>
                  <w10:anchorlock/>
                </v:group>
              </w:pict>
            </w: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Maecenas odio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23" o:spid="_x0000_s1056" style="width:46.8pt;height:10.8pt;mso-position-horizontal-relative:char;mso-position-vertical-relative:line" coordorigin="1686,12514" coordsize="936,216">
                  <v:oval id="Oval 124" o:spid="_x0000_s1060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d9CisAA&#10;AADbAAAADwAAAGRycy9kb3ducmV2LnhtbERPz2vCMBS+C/4P4Qm7yEydIKMzSikoHkbBbrs/mtem&#10;2LzUJtruvzeHwY4f3+/dYbKdeNDgW8cK1qsEBHHldMuNgu+v4+s7CB+QNXaOScEveTjs57MdptqN&#10;fKFHGRoRQ9inqMCE0KdS+sqQRb9yPXHkajdYDBEOjdQDjjHcdvItSbbSYsuxwWBPuaHqWt6tguWt&#10;8Pm6PlXuRzemLspPGzKv1Mtiyj5ABJrCv/jPfdYKNnF9/BJ/gNw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7d9CisAAAADbAAAADwAAAAAAAAAAAAAAAACYAgAAZHJzL2Rvd25y&#10;ZXYueG1sUEsFBgAAAAAEAAQA9QAAAIUDAAAAAA==&#10;" fillcolor="#a6633c" stroked="f">
                    <o:lock v:ext="edit" aspectratio="t"/>
                  </v:oval>
                  <v:oval id="Oval 125" o:spid="_x0000_s1059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PnEcMA&#10;AADbAAAADwAAAGRycy9kb3ducmV2LnhtbESPwWrDMBBE74H+g9hCL6GW3UAojpUQAi09lECc9r5Y&#10;a8vEWrmWart/XwUCOQ4z84YpdrPtxEiDbx0ryJIUBHHldMuNgq/z2/MrCB+QNXaOScEfedhtHxYF&#10;5tpNfKKxDI2IEPY5KjAh9LmUvjJk0SeuJ45e7QaLIcqhkXrAKcJtJ1/SdC0tthwXDPZ0MFRdyl+r&#10;YPlz9Iesfq/ct25MfSw/bdh7pZ4e5/0GRKA53MO39odWsMrg+iX+ALn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pPnEcMAAADbAAAADwAAAAAAAAAAAAAAAACYAgAAZHJzL2Rv&#10;d25yZXYueG1sUEsFBgAAAAAEAAQA9QAAAIgDAAAAAA==&#10;" fillcolor="#a6633c" stroked="f">
                    <o:lock v:ext="edit" aspectratio="t"/>
                  </v:oval>
                  <v:oval id="Oval 126" o:spid="_x0000_s1058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kF5ZsEA&#10;AADbAAAADwAAAGRycy9kb3ducmV2LnhtbESPQYvCMBSE74L/IbwFL7KmKoh0jSLCigcRrHp/NK9N&#10;2ealNlmt/94IgsdhZr5hFqvO1uJGra8cKxiPEhDEudMVlwrOp9/vOQgfkDXWjknBgzyslv3eAlPt&#10;7nykWxZKESHsU1RgQmhSKX1uyKIfuYY4eoVrLYYo21LqFu8Rbms5SZKZtFhxXDDY0MZQ/pf9WwXD&#10;68FvxsU2dxddmuKQ7W1Ye6UGX936B0SgLnzC7/ZOK5hO4PUl/gC5f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JBeWbBAAAA2wAAAA8AAAAAAAAAAAAAAAAAmAIAAGRycy9kb3du&#10;cmV2LnhtbFBLBQYAAAAABAAEAPUAAACGAwAAAAA=&#10;" fillcolor="#a6633c" stroked="f">
                    <o:lock v:ext="edit" aspectratio="t"/>
                  </v:oval>
                  <v:oval id="Oval 127" o:spid="_x0000_s1057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UqrcUA&#10;AADbAAAADwAAAGRycy9kb3ducmV2LnhtbESPQWsCMRSE7wX/Q3hCbzWrgtitURZF66WH2h7a22Pz&#10;3E27eVmSuK7++qYgeBxm5htmseptIzrywThWMB5lIIhLpw1XCj4/tk9zECEia2wck4ILBVgtBw8L&#10;zLU78zt1h1iJBOGQo4I6xjaXMpQ1WQwj1xIn7+i8xZikr6T2eE5w28hJls2kRcNpocaW1jWVv4eT&#10;VfC83xXmVHjz/XM019nmS77xa6fU47AvXkBE6uM9fGvvtYLpFP6/pB8gl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bNSqtxQAAANsAAAAPAAAAAAAAAAAAAAAAAJgCAABkcnMv&#10;ZG93bnJldi54bWxQSwUGAAAAAAQABAD1AAAAigMAAAAA&#10;" fillcolor="#f2dc99" stroked="f">
                    <o:lock v:ext="edit" aspectratio="t"/>
                  </v:oval>
                  <w10:wrap type="none"/>
                  <w10:anchorlock/>
                </v:group>
              </w:pict>
            </w:r>
          </w:p>
        </w:tc>
        <w:tc>
          <w:tcPr>
            <w:tcW w:w="3672" w:type="dxa"/>
          </w:tcPr>
          <w:p w:rsidR="00923A1D" w:rsidRPr="003C42E9" w:rsidRDefault="003C42E9" w:rsidP="004A16E9">
            <w:pPr>
              <w:pStyle w:val="BoldCentered"/>
              <w:rPr>
                <w:lang w:val="pt-BR"/>
              </w:rPr>
            </w:pPr>
            <w:r w:rsidRPr="003C42E9">
              <w:rPr>
                <w:lang w:val="pt-BR"/>
              </w:rPr>
              <w:t>Pessoais</w:t>
            </w:r>
          </w:p>
          <w:p w:rsidR="004A16E9" w:rsidRPr="003C42E9" w:rsidRDefault="004A16E9" w:rsidP="004A16E9">
            <w:pPr>
              <w:pStyle w:val="BoldCentered"/>
              <w:rPr>
                <w:lang w:val="pt-BR"/>
              </w:rPr>
            </w:pP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Pellentesquecursus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18" o:spid="_x0000_s1051" style="width:46.8pt;height:10.8pt;mso-position-horizontal-relative:char;mso-position-vertical-relative:line" coordorigin="1686,12514" coordsize="936,216">
                  <v:oval id="Oval 119" o:spid="_x0000_s1055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F3z8EA&#10;AADbAAAADwAAAGRycy9kb3ducmV2LnhtbESPQYvCMBSE74L/IbwFL7KmCop0jSLCigcRrHp/NK9N&#10;2ealNlmt/94IgsdhZr5hFqvO1uJGra8cKxiPEhDEudMVlwrOp9/vOQgfkDXWjknBgzyslv3eAlPt&#10;7nykWxZKESHsU1RgQmhSKX1uyKIfuYY4eoVrLYYo21LqFu8Rbms5SZKZtFhxXDDY0MZQ/pf9WwXD&#10;68FvxsU2dxddmuKQ7W1Ye6UGX936B0SgLnzC7/ZOK5hM4fUl/gC5f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hxd8/BAAAA2wAAAA8AAAAAAAAAAAAAAAAAmAIAAGRycy9kb3du&#10;cmV2LnhtbFBLBQYAAAAABAAEAPUAAACGAwAAAAA=&#10;" fillcolor="#a6633c" stroked="f">
                    <o:lock v:ext="edit" aspectratio="t"/>
                  </v:oval>
                  <v:oval id="Oval 120" o:spid="_x0000_s1054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KPpuMAA&#10;AADbAAAADwAAAGRycy9kb3ducmV2LnhtbESPQYvCMBSE74L/ITzBi2iqB1mqUURQ9iCCXb0/mtem&#10;2LzUJqv13xtB8DjMzDfMct3ZWtyp9ZVjBdNJAoI4d7riUsH5bzf+AeEDssbaMSl4kof1qt9bYqrd&#10;g090z0IpIoR9igpMCE0qpc8NWfQT1xBHr3CtxRBlW0rd4iPCbS1nSTKXFiuOCwYb2hrKr9m/VTC6&#10;Hf12Wuxzd9GlKY7ZwYaNV2o46DYLEIG68A1/2r9awWwO7y/xB8jV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KPpuMAAAADbAAAADwAAAAAAAAAAAAAAAACYAgAAZHJzL2Rvd25y&#10;ZXYueG1sUEsFBgAAAAAEAAQA9QAAAIUDAAAAAA==&#10;" fillcolor="#a6633c" stroked="f">
                    <o:lock v:ext="edit" aspectratio="t"/>
                  </v:oval>
                  <v:oval id="Oval 121" o:spid="_x0000_s1053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+9MI8EA&#10;AADbAAAADwAAAGRycy9kb3ducmV2LnhtbESPQYvCMBSE74L/IbwFL7KmelDpGkWEFQ8iWPX+aF6b&#10;ss1LbbJa/70RBI/DzHzDLFadrcWNWl85VjAeJSCIc6crLhWcT7/fcxA+IGusHZOCB3lYLfu9Baba&#10;3flItyyUIkLYp6jAhNCkUvrckEU/cg1x9ArXWgxRtqXULd4j3NZykiRTabHiuGCwoY2h/C/7twqG&#10;14PfjItt7i66NMUh29uw9koNvrr1D4hAXfiE3+2dVjCZwetL/AFy+Q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fvTCPBAAAA2wAAAA8AAAAAAAAAAAAAAAAAmAIAAGRycy9kb3du&#10;cmV2LnhtbFBLBQYAAAAABAAEAPUAAACGAwAAAAA=&#10;" fillcolor="#a6633c" stroked="f">
                    <o:lock v:ext="edit" aspectratio="t"/>
                  </v:oval>
                  <v:oval id="Oval 122" o:spid="_x0000_s1052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guAcEA&#10;AADbAAAADwAAAGRycy9kb3ducmV2LnhtbERPPW/CMBDdK/EfrENiKw4MqA0YFIFoWToUGGA7xUdi&#10;iM+RbULor6+HSh2f3vdi1dtGdOSDcaxgMs5AEJdOG64UHA/b1zcQISJrbByTgicFWC0HLwvMtXvw&#10;N3X7WIkUwiFHBXWMbS5lKGuyGMauJU7cxXmLMUFfSe3xkcJtI6dZNpMWDaeGGlta11Te9ner4H33&#10;UZh74c35ejE/s81JfvFnp9Ro2BdzEJH6+C/+c++0gmkam76kHyC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ILgHBAAAA2wAAAA8AAAAAAAAAAAAAAAAAmAIAAGRycy9kb3du&#10;cmV2LnhtbFBLBQYAAAAABAAEAPUAAACGAwAAAAA=&#10;" fillcolor="#f2dc99" stroked="f">
                    <o:lock v:ext="edit" aspectratio="t"/>
                  </v:oval>
                  <w10:wrap type="none"/>
                  <w10:anchorlock/>
                </v:group>
              </w:pict>
            </w: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Pellentesqueporttitor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13" o:spid="_x0000_s1046" style="width:46.8pt;height:10.8pt;mso-position-horizontal-relative:char;mso-position-vertical-relative:line" coordorigin="1686,12514" coordsize="936,216">
                  <v:oval id="Oval 114" o:spid="_x0000_s1050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bUV74A&#10;AADbAAAADwAAAGRycy9kb3ducmV2LnhtbERPTYvCMBC9C/6HMIIX0VQPItVYirCLBxGsu/ehmTbF&#10;ZlKbqN1/vzkIHh/ve5cNthVP6n3jWMFykYAgLp1uuFbwc/2ab0D4gKyxdUwK/shDth+Pdphq9+IL&#10;PYtQixjCPkUFJoQuldKXhiz6heuII1e53mKIsK+l7vEVw20rV0mylhYbjg0GOzoYKm/FwyqY3c/+&#10;sKy+S/era1Odi5MNuVdqOhnyLYhAQ/iI3+6jVrCK6+OX+APk/h8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gG1Fe+AAAA2wAAAA8AAAAAAAAAAAAAAAAAmAIAAGRycy9kb3ducmV2&#10;LnhtbFBLBQYAAAAABAAEAPUAAACDAwAAAAA=&#10;" fillcolor="#a6633c" stroked="f">
                    <o:lock v:ext="edit" aspectratio="t"/>
                  </v:oval>
                  <v:oval id="Oval 115" o:spid="_x0000_s1049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0pxzMIA&#10;AADbAAAADwAAAGRycy9kb3ducmV2LnhtbESPQYvCMBSE74L/ITzBi6xpPYh0G0WEFQ8iWN37o3lt&#10;yjYv3SZq/febBcHjMDPfMPlmsK24U+8bxwrSeQKCuHS64VrB9fL1sQLhA7LG1jEpeJKHzXo8yjHT&#10;7sFnuhehFhHCPkMFJoQuk9KXhiz6ueuIo1e53mKIsq+l7vER4baViyRZSosNxwWDHe0MlT/FzSqY&#10;/Z78Lq32pfvWtalOxdGGrVdqOhm2nyACDeEdfrUPWsEihf8v8QfI9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SnHMwgAAANsAAAAPAAAAAAAAAAAAAAAAAJgCAABkcnMvZG93&#10;bnJldi54bWxQSwUGAAAAAAQABAD1AAAAhwMAAAAA&#10;" fillcolor="#a6633c" stroked="f">
                    <o:lock v:ext="edit" aspectratio="t"/>
                  </v:oval>
                  <v:oval id="Oval 116" o:spid="_x0000_s1048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AZ68UA&#10;AADbAAAADwAAAGRycy9kb3ducmV2LnhtbESPzW7CMBCE70h9B2uReisOOaA2xaCoFZRLD/wc2tsq&#10;XhK38TqyTQg8Pa5UieNoZr7RzJeDbUVPPhjHCqaTDARx5bThWsFhv3p6BhEissbWMSm4UIDl4mE0&#10;x0K7M2+p38VaJAiHAhU0MXaFlKFqyGKYuI44eUfnLcYkfS21x3OC21bmWTaTFg2nhQY7emuo+t2d&#10;rIKXzbo0p9Kb75+juc7ev+Qnf/RKPY6H8hVEpCHew//tjVaQ5/D3Jf0Aubg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oBnrxQAAANsAAAAPAAAAAAAAAAAAAAAAAJgCAABkcnMv&#10;ZG93bnJldi54bWxQSwUGAAAAAAQABAD1AAAAigMAAAAA&#10;" fillcolor="#f2dc99" stroked="f">
                    <o:lock v:ext="edit" aspectratio="t"/>
                  </v:oval>
                  <v:oval id="Oval 117" o:spid="_x0000_s1047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y8cMUA&#10;AADbAAAADwAAAGRycy9kb3ducmV2LnhtbESPQWsCMRSE7wX/Q3iCt5rVgtitURbF6qWH2h7a22Pz&#10;3E27eVmSuK7++qYgeBxm5htmseptIzrywThWMBlnIIhLpw1XCj4/to9zECEia2wck4ILBVgtBw8L&#10;zLU78zt1h1iJBOGQo4I6xjaXMpQ1WQxj1xIn7+i8xZikr6T2eE5w28hpls2kRcNpocaW1jWVv4eT&#10;VfC8fy3MqfDm++dorrPNl3zjXafUaNgXLyAi9fEevrX3WsH0Cf6/pB8gl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e7LxwxQAAANsAAAAPAAAAAAAAAAAAAAAAAJgCAABkcnMv&#10;ZG93bnJldi54bWxQSwUGAAAAAAQABAD1AAAAigMAAAAA&#10;" fillcolor="#f2dc99" stroked="f">
                    <o:lock v:ext="edit" aspectratio="t"/>
                  </v:oval>
                  <w10:wrap type="none"/>
                  <w10:anchorlock/>
                </v:group>
              </w:pict>
            </w: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Proin semper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08" o:spid="_x0000_s1041" style="width:46.8pt;height:10.8pt;mso-position-horizontal-relative:char;mso-position-vertical-relative:line" coordorigin="1686,12514" coordsize="936,216">
                  <v:oval id="Oval 109" o:spid="_x0000_s1045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h29cr8A&#10;AADbAAAADwAAAGRycy9kb3ducmV2LnhtbERPTYvCMBC9L/gfwgheFk0VdpFqFBEUDyJY9T4006bY&#10;TGoTtf57syDsbR7vc+bLztbiQa2vHCsYjxIQxLnTFZcKzqfNcArCB2SNtWNS8CIPy0Xva46pdk8+&#10;0iMLpYgh7FNUYEJoUil9bsiiH7mGOHKFay2GCNtS6hafMdzWcpIkv9JixbHBYENrQ/k1u1sF37eD&#10;X4+Lbe4uujTFIdvbsPJKDfrdagYiUBf+xR/3Tsf5P/D3SzxALt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2Hb1yvwAAANsAAAAPAAAAAAAAAAAAAAAAAJgCAABkcnMvZG93bnJl&#10;di54bWxQSwUGAAAAAAQABAD1AAAAhAMAAAAA&#10;" fillcolor="#a6633c" stroked="f">
                    <o:lock v:ext="edit" aspectratio="t"/>
                  </v:oval>
                  <v:oval id="Oval 110" o:spid="_x0000_s1044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8jBb8A&#10;AADbAAAADwAAAGRycy9kb3ducmV2LnhtbERPTYvCMBC9L/gfwgheFk31IEs1LSK4eBDBrt6HZtoU&#10;m0ltslr/vREW9jaP9znrfLCtuFPvG8cK5rMEBHHpdMO1gvPPbvoFwgdkja1jUvAkD3k2+lhjqt2D&#10;T3QvQi1iCPsUFZgQulRKXxqy6GeuI45c5XqLIcK+lrrHRwy3rVwkyVJabDg2GOxoa6i8Fr9Wweft&#10;6Lfz6rt0F12b6lgcbNh4pSbjYbMCEWgI/+I/917H+Ut4/xIPkNkL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GzyMFvwAAANsAAAAPAAAAAAAAAAAAAAAAAJgCAABkcnMvZG93bnJl&#10;di54bWxQSwUGAAAAAAQABAD1AAAAhAMAAAAA&#10;" fillcolor="#a6633c" stroked="f">
                    <o:lock v:ext="edit" aspectratio="t"/>
                  </v:oval>
                  <v:oval id="Oval 111" o:spid="_x0000_s1043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YOGnr8A&#10;AADbAAAADwAAAGRycy9kb3ducmV2LnhtbERPTYvCMBC9L/gfwgheFk31sCvVKCIoHkSw6n1opk2x&#10;mdQmav33ZkHY2zze58yXna3Fg1pfOVYwHiUgiHOnKy4VnE+b4RSED8gaa8ek4EUelove1xxT7Z58&#10;pEcWShFD2KeowITQpFL63JBFP3INceQK11oMEbal1C0+Y7it5SRJfqTFimODwYbWhvJrdrcKvm8H&#10;vx4X29xddGmKQ7a3YeWVGvS71QxEoC78iz/unY7zf+Hvl3iAXLw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pg4aevwAAANsAAAAPAAAAAAAAAAAAAAAAAJgCAABkcnMvZG93bnJl&#10;di54bWxQSwUGAAAAAAQABAD1AAAAhAMAAAAA&#10;" fillcolor="#a6633c" stroked="f">
                    <o:lock v:ext="edit" aspectratio="t"/>
                  </v:oval>
                  <v:oval id="Oval 112" o:spid="_x0000_s1042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TkvMUA&#10;AADbAAAADwAAAGRycy9kb3ducmV2LnhtbESPT0/DMAzF70h8h8hI3FgKhwm6ZVM1BOzCYX8OcLMa&#10;r83WOFWSdYVPjw+TuNl6z+/9PF+OvlMDxeQCG3icFKCI62AdNwb2u7eHZ1ApI1vsApOBH0qwXNze&#10;zLG04cIbGra5URLCqUQDbc59qXWqW/KYJqEnFu0Qoscsa2y0jXiRcN/pp6KYao+OpaHFnlYt1aft&#10;2Rt4Wb9X7lxF9308uN/p65f+5I/BmPu7sZqByjTmf/P1em0FX2DlFxlAL/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JOS8xQAAANsAAAAPAAAAAAAAAAAAAAAAAJgCAABkcnMv&#10;ZG93bnJldi54bWxQSwUGAAAAAAQABAD1AAAAigMAAAAA&#10;" fillcolor="#f2dc99" stroked="f">
                    <o:lock v:ext="edit" aspectratio="t"/>
                  </v:oval>
                  <w10:wrap type="none"/>
                  <w10:anchorlock/>
                </v:group>
              </w:pict>
            </w: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Aliquamerat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103" o:spid="_x0000_s1036" style="width:46.8pt;height:10.8pt;mso-position-horizontal-relative:char;mso-position-vertical-relative:line" coordorigin="1686,12514" coordsize="936,216">
                  <v:oval id="Oval 104" o:spid="_x0000_s1040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moe6sIA&#10;AADbAAAADwAAAGRycy9kb3ducmV2LnhtbESPQWvCQBCF7wX/wzJCL0U39lAkuooIFg8iNOp9yE6y&#10;wexszG41/fedg+BthvfmvW+W68G36k59bAIbmE0zUMRlsA3XBs6n3WQOKiZki21gMvBHEdar0dsS&#10;cxse/EP3ItVKQjjmaMCl1OVax9KRxzgNHbFoVeg9Jln7WtseHxLuW/2ZZV/aY8PS4LCjraPyWvx6&#10;Ax+3Y9zOqu8yXGztqmNx8GkTjXkfD5sFqERDepmf13sr+EIvv8gAevU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ah7qwgAAANsAAAAPAAAAAAAAAAAAAAAAAJgCAABkcnMvZG93&#10;bnJldi54bWxQSwUGAAAAAAQABAD1AAAAhwMAAAAA&#10;" fillcolor="#a6633c" stroked="f">
                    <o:lock v:ext="edit" aspectratio="t"/>
                  </v:oval>
                  <v:oval id="Oval 105" o:spid="_x0000_s1039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Sa7cb8A&#10;AADbAAAADwAAAGRycy9kb3ducmV2LnhtbERPTYvCMBC9L/gfwix4Wda0HmTpNooIigcR7Op9aKZN&#10;2WZSm6j13xtB8DaP9zn5YrCtuFLvG8cK0kkCgrh0uuFawfFv/f0Dwgdkja1jUnAnD4v56CPHTLsb&#10;H+hahFrEEPYZKjAhdJmUvjRk0U9cRxy5yvUWQ4R9LXWPtxhuWzlNkpm02HBsMNjRylD5X1ysgq/z&#10;3q/SalO6k65NtS92Niy9UuPPYfkLItAQ3uKXe6vj/BSev8QD5Pw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JJrtxvwAAANsAAAAPAAAAAAAAAAAAAAAAAJgCAABkcnMvZG93bnJl&#10;di54bWxQSwUGAAAAAAQABAD1AAAAhAMAAAAA&#10;" fillcolor="#a6633c" stroked="f">
                    <o:lock v:ext="edit" aspectratio="t"/>
                  </v:oval>
                  <v:oval id="Oval 106" o:spid="_x0000_s1038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8zTVsIA&#10;AADbAAAADwAAAGRycy9kb3ducmV2LnhtbERPPW/CMBDdkfgP1lXqBk4ZUAkYFBW1ZelQYGi3U3wk&#10;pvE5sk0I/PoaCYntnt7nLVa9bURHPhjHCl7GGQji0mnDlYL97n30CiJEZI2NY1JwoQCr5XCwwFy7&#10;M39Tt42VSCEcclRQx9jmUoayJoth7FrixB2ctxgT9JXUHs8p3DZykmVTadFwaqixpbeayr/tySqY&#10;bT4Kcyq8+T0ezHW6/pFf/Nkp9fzUF3MQkfr4EN/dG53mT+D2SzpAL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/zNNWwgAAANsAAAAPAAAAAAAAAAAAAAAAAJgCAABkcnMvZG93&#10;bnJldi54bWxQSwUGAAAAAAQABAD1AAAAhwMAAAAA&#10;" fillcolor="#f2dc99" stroked="f">
                    <o:lock v:ext="edit" aspectratio="t"/>
                  </v:oval>
                  <v:oval id="Oval 107" o:spid="_x0000_s1037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IB2zcMA&#10;AADbAAAADwAAAGRycy9kb3ducmV2LnhtbERPTWsCMRC9F/wPYYTealYLUlejLC22XnqoetDbsBl3&#10;o5vJksR121/fFAre5vE+Z7HqbSM68sE4VjAeZSCIS6cNVwr2u/XTC4gQkTU2jknBNwVYLQcPC8y1&#10;u/EXddtYiRTCIUcFdYxtLmUoa7IYRq4lTtzJeYsxQV9J7fGWwm0jJ1k2lRYNp4YaW3qtqbxsr1bB&#10;bPNemGvhzfF8Mj/Tt4P85I9OqcdhX8xBROrjXfzv3ug0/xn+fkkHyO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IB2zcMAAADbAAAADwAAAAAAAAAAAAAAAACYAgAAZHJzL2Rv&#10;d25yZXYueG1sUEsFBgAAAAAEAAQA9QAAAIgDAAAAAA==&#10;" fillcolor="#f2dc99" stroked="f">
                    <o:lock v:ext="edit" aspectratio="t"/>
                  </v:oval>
                  <w10:wrap type="none"/>
                  <w10:anchorlock/>
                </v:group>
              </w:pict>
            </w:r>
          </w:p>
          <w:p w:rsidR="00923A1D" w:rsidRPr="003C42E9" w:rsidRDefault="00CB35A9" w:rsidP="00923A1D">
            <w:pPr>
              <w:pStyle w:val="TabbedText"/>
              <w:rPr>
                <w:lang w:val="pt-BR"/>
              </w:rPr>
            </w:pPr>
            <w:r w:rsidRPr="003C42E9">
              <w:rPr>
                <w:lang w:val="pt-BR"/>
              </w:rPr>
              <w:t>Etiam at ligula</w:t>
            </w:r>
            <w:r w:rsidR="00923A1D" w:rsidRPr="003C42E9">
              <w:rPr>
                <w:lang w:val="pt-BR"/>
              </w:rPr>
              <w:tab/>
            </w:r>
            <w:r w:rsidR="00A73B07">
              <w:rPr>
                <w:lang w:val="pt-BR"/>
              </w:rPr>
            </w:r>
            <w:r w:rsidR="00A73B07">
              <w:rPr>
                <w:lang w:val="pt-BR"/>
              </w:rPr>
              <w:pict>
                <v:group id="Group 98" o:spid="_x0000_s1031" style="width:46.8pt;height:10.8pt;mso-position-horizontal-relative:char;mso-position-vertical-relative:line" coordorigin="1686,12514" coordsize="936,216">
                  <v:oval id="Oval 99" o:spid="_x0000_s1035" style="position:absolute;left:168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ZH+8EA&#10;AADaAAAADwAAAGRycy9kb3ducmV2LnhtbESPQYvCMBSE78L+h/AW9iI2VVCkaxQRXDyIYNX7o3lt&#10;yjYvtclq998bQfA4zMw3zGLV20bcqPO1YwXjJAVBXDhdc6XgfNqO5iB8QNbYOCYF/+RhtfwYLDDT&#10;7s5HuuWhEhHCPkMFJoQ2k9IXhiz6xLXE0StdZzFE2VVSd3iPcNvISZrOpMWa44LBljaGit/8zyoY&#10;Xg9+My5/CnfRlSkP+d6GtVfq67Nff4MI1Id3+NXeaQVTeF6JN0Au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3WR/vBAAAA2gAAAA8AAAAAAAAAAAAAAAAAmAIAAGRycy9kb3du&#10;cmV2LnhtbFBLBQYAAAAABAAEAPUAAACGAwAAAAA=&#10;" fillcolor="#a6633c" stroked="f">
                    <o:lock v:ext="edit" aspectratio="t"/>
                  </v:oval>
                  <v:oval id="Oval 100" o:spid="_x0000_s1034" style="position:absolute;left:192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TZjMIA&#10;AADaAAAADwAAAGRycy9kb3ducmV2LnhtbESPQWvCQBSE70L/w/IKvUjdpAeR1FVCQOmhCI32/si+&#10;ZEOzb2N2jfHfuwXB4zAz3zDr7WQ7MdLgW8cK0kUCgrhyuuVGwem4e1+B8AFZY+eYFNzIw3bzMltj&#10;pt2Vf2gsQyMihH2GCkwIfSalrwxZ9AvXE0evdoPFEOXQSD3gNcJtJz+SZCktthwXDPZUGKr+yotV&#10;MD8ffJHW+8r96sbUh/Lbhtwr9fY65Z8gAk3hGX60v7SCJfxfiTdAbu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BNmMwgAAANoAAAAPAAAAAAAAAAAAAAAAAJgCAABkcnMvZG93&#10;bnJldi54bWxQSwUGAAAAAAQABAD1AAAAhwMAAAAA&#10;" fillcolor="#a6633c" stroked="f">
                    <o:lock v:ext="edit" aspectratio="t"/>
                  </v:oval>
                  <v:oval id="Oval 101" o:spid="_x0000_s1033" style="position:absolute;left:216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kh8F8EA&#10;AADaAAAADwAAAGRycy9kb3ducmV2LnhtbESPQYvCMBSE78L+h/AW9iI21YNK1ygiuHgQwar3R/Pa&#10;lG1eapPV7r83guBxmJlvmMWqt424UedrxwrGSQqCuHC65krB+bQdzUH4gKyxcUwK/snDavkxWGCm&#10;3Z2PdMtDJSKEfYYKTAhtJqUvDFn0iWuJo1e6zmKIsquk7vAe4baRkzSdSos1xwWDLW0MFb/5n1Uw&#10;vB78Zlz+FO6iK1Me8r0Na6/U12e//gYRqA/v8Ku90wpm8LwSb4BcP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JIfBfBAAAA2gAAAA8AAAAAAAAAAAAAAAAAmAIAAGRycy9kb3du&#10;cmV2LnhtbFBLBQYAAAAABAAEAPUAAACGAwAAAAA=&#10;" fillcolor="#a6633c" stroked="f">
                    <o:lock v:ext="edit" aspectratio="t"/>
                  </v:oval>
                  <v:oval id="Oval 102" o:spid="_x0000_s1032" style="position:absolute;left:2406;top:12514;width:216;height:2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9foZb0A&#10;AADaAAAADwAAAGRycy9kb3ducmV2LnhtbERPTYvCMBC9C/6HMMJeRFP3IFIbRQQXDyJY9T4006bY&#10;TGqT1frvzUHw+Hjf2bq3jXhQ52vHCmbTBARx4XTNlYLLeTdZgPABWWPjmBS8yMN6NRxkmGr35BM9&#10;8lCJGMI+RQUmhDaV0heGLPqpa4kjV7rOYoiwq6Tu8BnDbSN/k2QuLdYcGwy2tDVU3PJ/q2B8P/rt&#10;rPwr3FVXpjzmBxs2XqmfUb9ZggjUh6/4495rBXFrvBJvgFy9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Q9foZb0AAADaAAAADwAAAAAAAAAAAAAAAACYAgAAZHJzL2Rvd25yZXYu&#10;eG1sUEsFBgAAAAAEAAQA9QAAAIIDAAAAAA==&#10;" fillcolor="#a6633c" stroked="f">
                    <o:lock v:ext="edit" aspectratio="t"/>
                  </v:oval>
                  <w10:wrap type="none"/>
                  <w10:anchorlock/>
                </v:group>
              </w:pict>
            </w:r>
          </w:p>
        </w:tc>
      </w:tr>
    </w:tbl>
    <w:p w:rsidR="00686320" w:rsidRPr="003C42E9" w:rsidRDefault="00686320">
      <w:pPr>
        <w:rPr>
          <w:lang w:val="pt-BR"/>
        </w:rPr>
      </w:pPr>
      <w:r w:rsidRPr="003C42E9">
        <w:rPr>
          <w:lang w:val="pt-BR"/>
        </w:rPr>
        <w:t xml:space="preserve"> </w:t>
      </w:r>
    </w:p>
    <w:sectPr w:rsidR="00686320" w:rsidRPr="003C42E9" w:rsidSect="00F336EA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3B07" w:rsidRDefault="00A73B07" w:rsidP="004448C2">
      <w:r>
        <w:separator/>
      </w:r>
    </w:p>
  </w:endnote>
  <w:endnote w:type="continuationSeparator" w:id="0">
    <w:p w:rsidR="00A73B07" w:rsidRDefault="00A73B07" w:rsidP="00444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16E9" w:rsidRPr="00597BAE" w:rsidRDefault="00A73B07">
    <w:pPr>
      <w:pStyle w:val="Footer"/>
      <w:rPr>
        <w:vanish/>
      </w:rPr>
    </w:pPr>
    <w:r>
      <w:rPr>
        <w:noProof/>
      </w:rPr>
      <w:pict>
        <v:shapetype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<v:stroke joinstyle="miter"/>
          <v:path gradientshapeok="t" o:connecttype="custom" o:connectlocs="10800,0;0,10800;10800,21600;17997,10800" textboxrect="3600,0,17997,21600"/>
        </v:shapetype>
        <v:shape id="AutoShape 2" o:spid="_x0000_s2051" type="#_x0000_t130" style="position:absolute;margin-left:249.8pt;margin-top:-252.8pt;width:39.9pt;height:613.9pt;rotation:90;flip:y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" fillcolor="#a6633c" stroked="f"/>
      </w:pict>
    </w:r>
    <w:r w:rsidR="00597BAE" w:rsidRPr="00597BAE">
      <w:rPr>
        <w:vanish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3B07" w:rsidRDefault="00A73B07" w:rsidP="004448C2">
      <w:r>
        <w:separator/>
      </w:r>
    </w:p>
  </w:footnote>
  <w:footnote w:type="continuationSeparator" w:id="0">
    <w:p w:rsidR="00A73B07" w:rsidRDefault="00A73B07" w:rsidP="004448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16E9" w:rsidRDefault="00A73B07">
    <w:pPr>
      <w:pStyle w:val="Header"/>
    </w:pPr>
    <w:r>
      <w:rPr>
        <w:noProof/>
      </w:rPr>
      <w:pict>
        <v:shapetype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<v:stroke joinstyle="miter"/>
          <v:path gradientshapeok="t" o:connecttype="custom" o:connectlocs="10800,0;0,10800;10800,21600;17997,10800" textboxrect="3600,0,17997,21600"/>
        </v:shapetype>
        <v:shape id="AutoShape 1" o:spid="_x0000_s2050" type="#_x0000_t130" style="position:absolute;margin-left:249.8pt;margin-top:-331.65pt;width:39.9pt;height:613.9pt;rotation:90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" fillcolor="#a6633c" stroked="f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0MDM1MzM0MjM1NTZV0lEKTi0uzszPAykwrAUA7DvnBSwAAAA="/>
  </w:docVars>
  <w:rsids>
    <w:rsidRoot w:val="00F336EA"/>
    <w:rsid w:val="00001A0F"/>
    <w:rsid w:val="00050AAC"/>
    <w:rsid w:val="000B46CF"/>
    <w:rsid w:val="0012732E"/>
    <w:rsid w:val="00131608"/>
    <w:rsid w:val="00142CB5"/>
    <w:rsid w:val="001954E9"/>
    <w:rsid w:val="00222C54"/>
    <w:rsid w:val="00240445"/>
    <w:rsid w:val="00285E7F"/>
    <w:rsid w:val="002A0044"/>
    <w:rsid w:val="002B1113"/>
    <w:rsid w:val="00370354"/>
    <w:rsid w:val="003A0A93"/>
    <w:rsid w:val="003B4210"/>
    <w:rsid w:val="003C42E9"/>
    <w:rsid w:val="003F595D"/>
    <w:rsid w:val="003F76F9"/>
    <w:rsid w:val="004448C2"/>
    <w:rsid w:val="00492533"/>
    <w:rsid w:val="004A16E9"/>
    <w:rsid w:val="004D4E11"/>
    <w:rsid w:val="00520C96"/>
    <w:rsid w:val="00597BAE"/>
    <w:rsid w:val="005C136F"/>
    <w:rsid w:val="005C3417"/>
    <w:rsid w:val="005E6952"/>
    <w:rsid w:val="006507EF"/>
    <w:rsid w:val="00677CA9"/>
    <w:rsid w:val="00683B10"/>
    <w:rsid w:val="00686320"/>
    <w:rsid w:val="006D4547"/>
    <w:rsid w:val="006F087E"/>
    <w:rsid w:val="006F3731"/>
    <w:rsid w:val="007D027A"/>
    <w:rsid w:val="007D2894"/>
    <w:rsid w:val="007F4F4A"/>
    <w:rsid w:val="00817A0D"/>
    <w:rsid w:val="00862954"/>
    <w:rsid w:val="00880FBA"/>
    <w:rsid w:val="00923A1D"/>
    <w:rsid w:val="009D02DA"/>
    <w:rsid w:val="009D6C7C"/>
    <w:rsid w:val="00A50B14"/>
    <w:rsid w:val="00A73B07"/>
    <w:rsid w:val="00A75959"/>
    <w:rsid w:val="00A92EC8"/>
    <w:rsid w:val="00AB03B3"/>
    <w:rsid w:val="00AC453B"/>
    <w:rsid w:val="00AE2BB7"/>
    <w:rsid w:val="00AF77D4"/>
    <w:rsid w:val="00B531DA"/>
    <w:rsid w:val="00BD237F"/>
    <w:rsid w:val="00BE11F6"/>
    <w:rsid w:val="00C046F2"/>
    <w:rsid w:val="00C54D44"/>
    <w:rsid w:val="00CB35A9"/>
    <w:rsid w:val="00CB6CE0"/>
    <w:rsid w:val="00CE1302"/>
    <w:rsid w:val="00D425C7"/>
    <w:rsid w:val="00D47093"/>
    <w:rsid w:val="00D57E18"/>
    <w:rsid w:val="00D82047"/>
    <w:rsid w:val="00DD33C6"/>
    <w:rsid w:val="00DE69E2"/>
    <w:rsid w:val="00DF27FE"/>
    <w:rsid w:val="00E36F2A"/>
    <w:rsid w:val="00E41ABC"/>
    <w:rsid w:val="00E71EB3"/>
    <w:rsid w:val="00E7360C"/>
    <w:rsid w:val="00E92DE4"/>
    <w:rsid w:val="00EE5FFE"/>
    <w:rsid w:val="00F03EE8"/>
    <w:rsid w:val="00F16E2A"/>
    <w:rsid w:val="00F336EA"/>
    <w:rsid w:val="00FA5B93"/>
    <w:rsid w:val="00FD1C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5:docId w15:val="{D0B3469D-089E-43D2-8460-24DC6F316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36EA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1EB3"/>
    <w:pPr>
      <w:jc w:val="center"/>
      <w:outlineLvl w:val="0"/>
    </w:pPr>
    <w:rPr>
      <w:b/>
      <w:color w:val="FFFFFF" w:themeColor="background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302"/>
    <w:pPr>
      <w:tabs>
        <w:tab w:val="right" w:pos="3396"/>
      </w:tabs>
      <w:spacing w:before="80"/>
      <w:jc w:val="center"/>
      <w:outlineLvl w:val="1"/>
    </w:pPr>
    <w:rPr>
      <w:b/>
      <w:color w:val="A6633C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2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F595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02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27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D027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71EB3"/>
    <w:rPr>
      <w:rFonts w:ascii="Century Gothic" w:hAnsi="Century Gothic"/>
      <w:b/>
      <w:color w:val="FFFFFF" w:themeColor="background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E1302"/>
    <w:rPr>
      <w:rFonts w:ascii="Century Gothic" w:hAnsi="Century Gothic"/>
      <w:b/>
      <w:color w:val="A6633C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448C2"/>
    <w:pPr>
      <w:tabs>
        <w:tab w:val="center" w:pos="4680"/>
        <w:tab w:val="right" w:pos="9360"/>
      </w:tabs>
    </w:pPr>
  </w:style>
  <w:style w:type="paragraph" w:customStyle="1" w:styleId="Job">
    <w:name w:val="Job"/>
    <w:basedOn w:val="Normal"/>
    <w:qFormat/>
    <w:rsid w:val="00131608"/>
    <w:pPr>
      <w:spacing w:before="80" w:after="80"/>
      <w:jc w:val="center"/>
    </w:pPr>
    <w:rPr>
      <w:b/>
    </w:rPr>
  </w:style>
  <w:style w:type="paragraph" w:customStyle="1" w:styleId="Name">
    <w:name w:val="Name"/>
    <w:basedOn w:val="Normal"/>
    <w:qFormat/>
    <w:rsid w:val="003A0A93"/>
    <w:pPr>
      <w:jc w:val="center"/>
    </w:pPr>
    <w:rPr>
      <w:b/>
      <w:color w:val="592525"/>
      <w:sz w:val="52"/>
      <w:szCs w:val="52"/>
    </w:rPr>
  </w:style>
  <w:style w:type="paragraph" w:customStyle="1" w:styleId="Designation">
    <w:name w:val="Designation"/>
    <w:basedOn w:val="Normal"/>
    <w:qFormat/>
    <w:rsid w:val="006F3731"/>
    <w:pPr>
      <w:spacing w:before="80" w:after="80"/>
      <w:jc w:val="center"/>
    </w:pPr>
    <w:rPr>
      <w:b/>
      <w:color w:val="A6633C"/>
      <w:sz w:val="28"/>
      <w:szCs w:val="28"/>
    </w:rPr>
  </w:style>
  <w:style w:type="paragraph" w:customStyle="1" w:styleId="TabbedText">
    <w:name w:val="Tabbed Text"/>
    <w:basedOn w:val="Normal"/>
    <w:qFormat/>
    <w:rsid w:val="00923A1D"/>
    <w:pPr>
      <w:tabs>
        <w:tab w:val="right" w:pos="3396"/>
      </w:tabs>
      <w:spacing w:after="40"/>
    </w:pPr>
  </w:style>
  <w:style w:type="paragraph" w:customStyle="1" w:styleId="BoldCentered">
    <w:name w:val="Bold Centered"/>
    <w:basedOn w:val="Normal"/>
    <w:qFormat/>
    <w:rsid w:val="004A16E9"/>
    <w:pPr>
      <w:jc w:val="center"/>
    </w:pPr>
    <w:rPr>
      <w:b/>
      <w:color w:val="A6633C"/>
    </w:rPr>
  </w:style>
  <w:style w:type="character" w:customStyle="1" w:styleId="HeaderChar">
    <w:name w:val="Header Char"/>
    <w:basedOn w:val="DefaultParagraphFont"/>
    <w:link w:val="Header"/>
    <w:uiPriority w:val="99"/>
    <w:rsid w:val="004448C2"/>
    <w:rPr>
      <w:rFonts w:ascii="Century Gothic" w:hAnsi="Century Gothic"/>
    </w:rPr>
  </w:style>
  <w:style w:type="paragraph" w:styleId="Footer">
    <w:name w:val="footer"/>
    <w:basedOn w:val="Normal"/>
    <w:link w:val="FooterChar"/>
    <w:uiPriority w:val="99"/>
    <w:unhideWhenUsed/>
    <w:rsid w:val="004448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48C2"/>
    <w:rPr>
      <w:rFonts w:ascii="Century Gothic" w:hAnsi="Century Gothic"/>
    </w:rPr>
  </w:style>
  <w:style w:type="paragraph" w:customStyle="1" w:styleId="ContactInfo">
    <w:name w:val="Contact Info"/>
    <w:basedOn w:val="Normal"/>
    <w:qFormat/>
    <w:rsid w:val="00F16E2A"/>
    <w:pPr>
      <w:jc w:val="center"/>
    </w:pPr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8632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237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8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8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5</cp:revision>
  <dcterms:created xsi:type="dcterms:W3CDTF">2018-03-16T06:11:00Z</dcterms:created>
  <dcterms:modified xsi:type="dcterms:W3CDTF">2018-10-23T07:26:00Z</dcterms:modified>
</cp:coreProperties>
</file>